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73A" w:rsidRPr="00BD0B3C" w:rsidRDefault="00203E67" w:rsidP="00282C92">
      <w:pPr>
        <w:tabs>
          <w:tab w:val="left" w:pos="3402"/>
        </w:tabs>
        <w:jc w:val="center"/>
        <w:rPr>
          <w:rFonts w:ascii="微軟正黑體" w:eastAsia="微軟正黑體" w:hAnsi="微軟正黑體"/>
          <w:b/>
          <w:sz w:val="36"/>
          <w:szCs w:val="40"/>
        </w:rPr>
      </w:pPr>
      <w:r w:rsidRPr="00BD0B3C">
        <w:rPr>
          <w:rFonts w:ascii="微軟正黑體" w:eastAsia="微軟正黑體" w:hAnsi="微軟正黑體" w:hint="eastAsia"/>
          <w:b/>
          <w:sz w:val="36"/>
          <w:szCs w:val="40"/>
        </w:rPr>
        <w:t>2020臺灣兒少陶藝獎</w:t>
      </w:r>
      <w:r w:rsidR="008C59CD" w:rsidRPr="00BD0B3C">
        <w:rPr>
          <w:rFonts w:ascii="微軟正黑體" w:eastAsia="微軟正黑體" w:hAnsi="微軟正黑體" w:hint="eastAsia"/>
          <w:b/>
          <w:sz w:val="36"/>
          <w:szCs w:val="40"/>
        </w:rPr>
        <w:t xml:space="preserve"> </w:t>
      </w:r>
      <w:r w:rsidR="004867CD" w:rsidRPr="00BD0B3C">
        <w:rPr>
          <w:rFonts w:ascii="微軟正黑體" w:eastAsia="微軟正黑體" w:hAnsi="微軟正黑體" w:hint="eastAsia"/>
          <w:b/>
          <w:sz w:val="36"/>
          <w:szCs w:val="40"/>
        </w:rPr>
        <w:t>徵件簡章</w:t>
      </w:r>
    </w:p>
    <w:p w:rsidR="002155A6" w:rsidRPr="00BD0B3C" w:rsidRDefault="00E406C1" w:rsidP="002B6EA0">
      <w:pPr>
        <w:autoSpaceDE w:val="0"/>
        <w:autoSpaceDN w:val="0"/>
        <w:adjustRightInd w:val="0"/>
        <w:spacing w:line="300" w:lineRule="exact"/>
        <w:ind w:left="396" w:hangingChars="198" w:hanging="396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一、主旨</w:t>
      </w:r>
      <w:r w:rsidR="004867CD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：</w:t>
      </w:r>
      <w:r w:rsidR="00BA1613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透過主題性陶藝競賽</w:t>
      </w:r>
      <w:r w:rsidR="00BA1613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推廣</w:t>
      </w:r>
      <w:r w:rsidR="00BA1613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陶瓷藝術，</w:t>
      </w:r>
      <w:r w:rsidR="001C712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鼓勵全國</w:t>
      </w:r>
      <w:r w:rsidR="00203E67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兒童及</w:t>
      </w:r>
      <w:r w:rsidR="00BA1613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青少年學習陶藝創作</w:t>
      </w:r>
      <w:r w:rsidR="001C712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4867CD" w:rsidRPr="00BD0B3C" w:rsidRDefault="004867CD" w:rsidP="00E168B2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二、辦理單位：</w:t>
      </w:r>
    </w:p>
    <w:p w:rsidR="00AC7929" w:rsidRDefault="004867CD" w:rsidP="002B6EA0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一）主辦單位：</w:t>
      </w:r>
      <w:r w:rsidR="004B4CE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新北市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政府</w:t>
      </w:r>
      <w:r w:rsidR="005658F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　</w:t>
      </w:r>
    </w:p>
    <w:p w:rsidR="004867CD" w:rsidRPr="00BD0B3C" w:rsidRDefault="004867CD" w:rsidP="002B6EA0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二）承辦單位：</w:t>
      </w:r>
      <w:r w:rsidR="004B4CE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新北市</w:t>
      </w:r>
      <w:r w:rsidRPr="00BD0B3C">
        <w:rPr>
          <w:rFonts w:ascii="微軟正黑體" w:eastAsia="微軟正黑體" w:hAnsi="微軟正黑體" w:hint="eastAsia"/>
          <w:sz w:val="20"/>
          <w:szCs w:val="20"/>
        </w:rPr>
        <w:t>政府文化局</w:t>
      </w:r>
      <w:r w:rsidR="005B4F03" w:rsidRPr="00BD0B3C">
        <w:rPr>
          <w:rFonts w:ascii="微軟正黑體" w:eastAsia="微軟正黑體" w:hAnsi="微軟正黑體" w:hint="eastAsia"/>
          <w:sz w:val="20"/>
          <w:szCs w:val="20"/>
        </w:rPr>
        <w:t>、</w:t>
      </w:r>
      <w:r w:rsidR="004B4CE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新北市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立鶯歌陶瓷博物館</w:t>
      </w:r>
    </w:p>
    <w:p w:rsidR="004867CD" w:rsidRPr="00BD0B3C" w:rsidRDefault="004867CD" w:rsidP="00E168B2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三、</w:t>
      </w:r>
      <w:r w:rsidR="00E063C5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報名</w:t>
      </w:r>
      <w:r w:rsidR="00E063C5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資格：</w:t>
      </w:r>
      <w:r w:rsidR="00E063C5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全</w:t>
      </w:r>
      <w:r w:rsidR="00BA1613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國</w:t>
      </w:r>
      <w:r w:rsidR="00E063C5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之國小、國中及高中職在校學生，每人限報名1件，限個人創作，不接受集體創作。</w:t>
      </w:r>
    </w:p>
    <w:p w:rsidR="00DB0C9A" w:rsidRPr="00AC7929" w:rsidRDefault="004867CD" w:rsidP="00DB0C9A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Cs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四、</w:t>
      </w:r>
      <w:r w:rsidR="00E063C5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競賽</w:t>
      </w:r>
      <w:r w:rsidR="00E063C5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組別：</w:t>
      </w:r>
      <w:r w:rsidR="00E063C5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國小低中年級組</w:t>
      </w:r>
      <w:r w:rsidR="000945FD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(</w:t>
      </w:r>
      <w:r w:rsidR="00E063C5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1～</w:t>
      </w:r>
      <w:r w:rsidR="00E063C5" w:rsidRPr="00DB0C9A">
        <w:rPr>
          <w:rFonts w:ascii="微軟正黑體" w:eastAsia="微軟正黑體" w:hAnsi="微軟正黑體" w:cs="ARHeiB5-Bold"/>
          <w:bCs/>
          <w:kern w:val="0"/>
          <w:sz w:val="20"/>
          <w:szCs w:val="20"/>
        </w:rPr>
        <w:t>4</w:t>
      </w:r>
      <w:r w:rsidR="000945FD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年級)、國小高年級組(</w:t>
      </w:r>
      <w:r w:rsidR="00E063C5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5～6年級</w:t>
      </w:r>
      <w:r w:rsidR="000945FD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)</w:t>
      </w:r>
      <w:r w:rsidR="00E063C5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、國中組、高中職組</w:t>
      </w:r>
      <w:r w:rsidR="000945FD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(含五專與七年一貫學制1~3年級)</w:t>
      </w:r>
    </w:p>
    <w:p w:rsidR="00DB0C9A" w:rsidRPr="00BD0B3C" w:rsidRDefault="004867CD" w:rsidP="00DB0C9A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五、</w:t>
      </w:r>
      <w:r w:rsidR="00DB0C9A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作品規範</w:t>
      </w:r>
      <w:r w:rsidR="00DB0C9A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：</w:t>
      </w:r>
    </w:p>
    <w:p w:rsidR="00DB0C9A" w:rsidRPr="00BD0B3C" w:rsidRDefault="00DB0C9A" w:rsidP="00DB0C9A">
      <w:pPr>
        <w:autoSpaceDE w:val="0"/>
        <w:autoSpaceDN w:val="0"/>
        <w:adjustRightInd w:val="0"/>
        <w:spacing w:line="300" w:lineRule="exact"/>
        <w:ind w:left="566" w:hangingChars="283" w:hanging="566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一）以「</w:t>
      </w:r>
      <w:r w:rsidR="00F5631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童話故事」為創作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題</w:t>
      </w:r>
      <w:r w:rsidR="00F5631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材，作品名稱可自行訂定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DB0C9A" w:rsidRDefault="00DB0C9A" w:rsidP="00DB0C9A">
      <w:pPr>
        <w:autoSpaceDE w:val="0"/>
        <w:autoSpaceDN w:val="0"/>
        <w:adjustRightInd w:val="0"/>
        <w:spacing w:line="300" w:lineRule="exact"/>
        <w:ind w:left="566" w:hangingChars="283" w:hanging="566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二）材料應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以陶瓷為主要媒材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並占作品整體構成之50%以上。</w:t>
      </w:r>
    </w:p>
    <w:p w:rsidR="00DB0C9A" w:rsidRDefault="00DB0C9A" w:rsidP="00DB0C9A">
      <w:pPr>
        <w:autoSpaceDE w:val="0"/>
        <w:autoSpaceDN w:val="0"/>
        <w:adjustRightInd w:val="0"/>
        <w:spacing w:line="300" w:lineRule="exact"/>
        <w:ind w:left="566" w:hangingChars="283" w:hanging="566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</w:t>
      </w:r>
      <w:r w:rsidR="008D612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三</w:t>
      </w:r>
      <w:r w:rsidRPr="00AC7929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作品之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坯體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與釉藥應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燒製完成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不接受未燒製之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作品報名參賽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E063C5" w:rsidRDefault="00DB0C9A" w:rsidP="00E063C5">
      <w:pPr>
        <w:autoSpaceDE w:val="0"/>
        <w:autoSpaceDN w:val="0"/>
        <w:adjustRightInd w:val="0"/>
        <w:spacing w:line="300" w:lineRule="exact"/>
        <w:ind w:left="566" w:hangingChars="283" w:hanging="566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</w:t>
      </w:r>
      <w:r w:rsidR="008D612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四</w:t>
      </w:r>
      <w:r w:rsidRPr="00AC7929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 w:rsidRPr="00AC7929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多個組件</w:t>
      </w:r>
      <w:r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構成或無法穩定放置之作品，應</w:t>
      </w:r>
      <w:r w:rsidRPr="00AC7929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加</w:t>
      </w:r>
      <w:r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裝</w:t>
      </w:r>
      <w:r w:rsidRPr="00AC7929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底板固定</w:t>
      </w:r>
      <w:r w:rsidRPr="00AC7929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4867CD" w:rsidRPr="00E063C5" w:rsidRDefault="00DB0C9A" w:rsidP="00E063C5">
      <w:pPr>
        <w:autoSpaceDE w:val="0"/>
        <w:autoSpaceDN w:val="0"/>
        <w:adjustRightInd w:val="0"/>
        <w:spacing w:line="300" w:lineRule="exact"/>
        <w:ind w:left="566" w:hangingChars="283" w:hanging="566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AC7929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</w:t>
      </w:r>
      <w:r w:rsidR="008D612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五</w:t>
      </w:r>
      <w:r w:rsidRPr="00AC7929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 w:rsidRPr="00AC7929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作品單邊尺寸不得超過</w:t>
      </w:r>
      <w:r w:rsidRPr="00AC7929">
        <w:rPr>
          <w:rFonts w:ascii="微軟正黑體" w:eastAsia="微軟正黑體" w:hAnsi="微軟正黑體" w:cs="Helvetica"/>
          <w:kern w:val="0"/>
          <w:sz w:val="20"/>
          <w:szCs w:val="20"/>
        </w:rPr>
        <w:t>40</w:t>
      </w:r>
      <w:r w:rsidRPr="00AC7929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公分</w:t>
      </w:r>
      <w:r w:rsidRPr="00AC7929">
        <w:rPr>
          <w:rFonts w:ascii="微軟正黑體" w:eastAsia="微軟正黑體" w:hAnsi="微軟正黑體" w:cs="Helvetica"/>
          <w:kern w:val="0"/>
          <w:sz w:val="20"/>
          <w:szCs w:val="20"/>
        </w:rPr>
        <w:t>(</w:t>
      </w:r>
      <w:r>
        <w:rPr>
          <w:rFonts w:ascii="微軟正黑體" w:eastAsia="微軟正黑體" w:hAnsi="微軟正黑體" w:cs="Helvetica" w:hint="eastAsia"/>
          <w:kern w:val="0"/>
          <w:sz w:val="20"/>
          <w:szCs w:val="20"/>
        </w:rPr>
        <w:t>包</w:t>
      </w:r>
      <w:r w:rsidRPr="00AC7929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含底板及</w:t>
      </w:r>
      <w:r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作品</w:t>
      </w:r>
      <w:r w:rsidRPr="00AC7929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組裝完成</w:t>
      </w:r>
      <w:r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之整體尺寸</w:t>
      </w:r>
      <w:r w:rsidRPr="00AC7929">
        <w:rPr>
          <w:rFonts w:ascii="微軟正黑體" w:eastAsia="微軟正黑體" w:hAnsi="微軟正黑體" w:cs="Helvetica"/>
          <w:kern w:val="0"/>
          <w:sz w:val="20"/>
          <w:szCs w:val="20"/>
        </w:rPr>
        <w:t>)</w:t>
      </w:r>
      <w:r w:rsidRPr="00AC7929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。</w:t>
      </w:r>
    </w:p>
    <w:p w:rsidR="004867CD" w:rsidRPr="00BD0B3C" w:rsidRDefault="007C6DC0" w:rsidP="00E168B2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六、評選</w:t>
      </w:r>
      <w:r w:rsidR="004867CD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重點：</w:t>
      </w:r>
      <w:r w:rsidR="00203E67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以「</w:t>
      </w:r>
      <w:r w:rsidR="009D6F0C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主題表現</w:t>
      </w:r>
      <w:r w:rsidR="00203E67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」</w:t>
      </w:r>
      <w:r w:rsidR="009D6F0C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、</w:t>
      </w:r>
      <w:r w:rsidR="00203E67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「</w:t>
      </w:r>
      <w:r w:rsidR="009D6F0C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構思</w:t>
      </w:r>
      <w:r w:rsidR="004867CD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創意</w:t>
      </w:r>
      <w:r w:rsidR="00203E67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」為主，再由評審委員</w:t>
      </w:r>
      <w:r w:rsidR="00625CF0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參酌各年齡層能力</w:t>
      </w:r>
      <w:r w:rsidR="00203E67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，另行調整評</w:t>
      </w:r>
      <w:r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選</w:t>
      </w:r>
      <w:r w:rsidR="00203E67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重點</w:t>
      </w:r>
      <w:r w:rsidR="00625CF0" w:rsidRPr="00DB0C9A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。</w:t>
      </w:r>
    </w:p>
    <w:p w:rsidR="004867CD" w:rsidRPr="00BD0B3C" w:rsidRDefault="004867CD" w:rsidP="00E168B2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七、獎項內容：</w:t>
      </w:r>
    </w:p>
    <w:p w:rsidR="00B222FA" w:rsidRPr="00BD0B3C" w:rsidRDefault="00B222FA" w:rsidP="00B222FA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一）評審優選獎：</w:t>
      </w:r>
      <w:r w:rsidR="00071B2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每組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各1名，頒發獎狀、圖書禮券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1000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元。</w:t>
      </w:r>
    </w:p>
    <w:p w:rsidR="00B222FA" w:rsidRPr="00BD0B3C" w:rsidRDefault="00071B2E" w:rsidP="00B222FA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二）主題表現獎：每組</w:t>
      </w:r>
      <w:r w:rsidR="00B222F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各2名，頒發獎狀、圖書禮券</w:t>
      </w:r>
      <w:r w:rsidR="00B222FA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8</w:t>
      </w:r>
      <w:r w:rsidR="00B222FA" w:rsidRPr="00BD0B3C">
        <w:rPr>
          <w:rFonts w:ascii="微軟正黑體" w:eastAsia="微軟正黑體" w:hAnsi="微軟正黑體" w:cs="Helvetica"/>
          <w:kern w:val="0"/>
          <w:sz w:val="20"/>
          <w:szCs w:val="20"/>
        </w:rPr>
        <w:t>00</w:t>
      </w:r>
      <w:r w:rsidR="00B222F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元。</w:t>
      </w:r>
    </w:p>
    <w:p w:rsidR="00B222FA" w:rsidRPr="00BD0B3C" w:rsidRDefault="00071B2E" w:rsidP="00B222FA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三）構思創意獎：每組</w:t>
      </w:r>
      <w:r w:rsidR="00B222F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各2名，頒發獎狀、圖書禮券</w:t>
      </w:r>
      <w:r w:rsidR="00B222FA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8</w:t>
      </w:r>
      <w:r w:rsidR="00B222FA" w:rsidRPr="00BD0B3C">
        <w:rPr>
          <w:rFonts w:ascii="微軟正黑體" w:eastAsia="微軟正黑體" w:hAnsi="微軟正黑體" w:cs="Helvetica"/>
          <w:kern w:val="0"/>
          <w:sz w:val="20"/>
          <w:szCs w:val="20"/>
        </w:rPr>
        <w:t>00</w:t>
      </w:r>
      <w:r w:rsidR="00B222F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元。</w:t>
      </w:r>
    </w:p>
    <w:p w:rsidR="00B222FA" w:rsidRPr="00BD0B3C" w:rsidRDefault="00B222FA" w:rsidP="00B222FA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四）佳作：視</w:t>
      </w:r>
      <w:r w:rsidR="00071B2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各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組</w:t>
      </w:r>
      <w:r w:rsidR="00071B2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別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報名情況調整獲選比例，</w:t>
      </w:r>
      <w:r w:rsidR="00071B2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各</w:t>
      </w:r>
      <w:r w:rsidR="00F4040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組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至多</w:t>
      </w:r>
      <w:r w:rsidR="00F4040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2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0名，頒發獎狀、圖書禮券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500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元。</w:t>
      </w:r>
    </w:p>
    <w:p w:rsidR="00B222FA" w:rsidRPr="00BD0B3C" w:rsidRDefault="00B222FA" w:rsidP="00B222FA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五）最佳人氣獎：由觀眾自</w:t>
      </w:r>
      <w:r w:rsidR="00071B2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獲獎及佳作之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作品中票選1名，頒發獎狀、圖書禮券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500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元</w:t>
      </w:r>
      <w:r w:rsidR="00071B2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</w:t>
      </w:r>
      <w:r w:rsidR="00071B2E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相關辦法</w:t>
      </w:r>
      <w:r w:rsidR="00DB0C9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於展覽期間</w:t>
      </w:r>
      <w:r w:rsidR="00071B2E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另行公布。</w:t>
      </w:r>
    </w:p>
    <w:p w:rsidR="00B222FA" w:rsidRPr="00BD0B3C" w:rsidRDefault="00071B2E" w:rsidP="00B222FA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六）每組</w:t>
      </w:r>
      <w:r w:rsidR="00B222F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獎項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及佳作之</w:t>
      </w:r>
      <w:r w:rsidR="00B222F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名額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</w:t>
      </w:r>
      <w:r w:rsidR="00B222F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可由評審委員視參賽件數與</w:t>
      </w:r>
      <w:bookmarkStart w:id="0" w:name="_GoBack"/>
      <w:bookmarkEnd w:id="0"/>
      <w:r w:rsidR="00B222F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作品狀況斟酌調整。</w:t>
      </w:r>
    </w:p>
    <w:p w:rsidR="00324E60" w:rsidRDefault="004867CD" w:rsidP="00324E60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八、</w:t>
      </w:r>
      <w:r w:rsidR="00C6201B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評選</w:t>
      </w:r>
      <w:r w:rsidR="00324E60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程序：</w:t>
      </w:r>
    </w:p>
    <w:p w:rsidR="00324E60" w:rsidRDefault="00324E60" w:rsidP="00324E60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一）</w:t>
      </w:r>
      <w:r w:rsidRPr="00324E60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採「初審」與「複審」二階段評</w:t>
      </w:r>
      <w:r w:rsidR="007C6DC0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選</w:t>
      </w:r>
      <w:r w:rsidRPr="00324E60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方式。</w:t>
      </w:r>
    </w:p>
    <w:p w:rsidR="00324E60" w:rsidRDefault="00324E60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二）</w:t>
      </w:r>
      <w:r w:rsidR="00C6201B" w:rsidRPr="00324E60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初審</w:t>
      </w:r>
      <w:r w:rsidR="00C6201B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方式：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以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「</w:t>
      </w:r>
      <w:r w:rsidR="00C6201B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報名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資料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」辦理評選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並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依各組報名情況及比例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選出第二階段</w:t>
      </w:r>
      <w:r w:rsidRPr="00324E60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「複審」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入選者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C6201B" w:rsidRPr="00BD0B3C" w:rsidRDefault="00C6201B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（</w:t>
      </w:r>
      <w:r>
        <w:rPr>
          <w:rFonts w:ascii="微軟正黑體" w:eastAsia="微軟正黑體" w:hAnsi="微軟正黑體" w:cs="Helvetica" w:hint="eastAsia"/>
          <w:kern w:val="0"/>
          <w:sz w:val="20"/>
          <w:szCs w:val="20"/>
        </w:rPr>
        <w:t>三）初審結果：</w:t>
      </w:r>
      <w:r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於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20</w:t>
      </w:r>
      <w:r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19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/</w:t>
      </w:r>
      <w:r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10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/</w:t>
      </w:r>
      <w:r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3</w:t>
      </w:r>
      <w:r>
        <w:rPr>
          <w:rFonts w:ascii="微軟正黑體" w:eastAsia="微軟正黑體" w:hAnsi="微軟正黑體" w:cs="Helvetica" w:hint="eastAsia"/>
          <w:kern w:val="0"/>
          <w:sz w:val="20"/>
          <w:szCs w:val="20"/>
        </w:rPr>
        <w:t>1</w:t>
      </w:r>
      <w:r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前</w:t>
      </w:r>
      <w:r>
        <w:rPr>
          <w:rFonts w:ascii="微軟正黑體" w:eastAsia="微軟正黑體" w:hAnsi="微軟正黑體" w:cs="Helvetica" w:hint="eastAsia"/>
          <w:kern w:val="0"/>
          <w:sz w:val="20"/>
          <w:szCs w:val="20"/>
        </w:rPr>
        <w:t>，</w:t>
      </w:r>
      <w:r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擇期在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本館網站公布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第二階段「複審」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入選名單。</w:t>
      </w:r>
    </w:p>
    <w:p w:rsidR="00C6201B" w:rsidRPr="00324E60" w:rsidRDefault="00C6201B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四）</w:t>
      </w:r>
      <w:r w:rsidRPr="00324E60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複審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方式：以「實體作品」辦理</w:t>
      </w:r>
      <w:r w:rsidRPr="00324E60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評選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並從中選出每組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獲獎者</w:t>
      </w:r>
      <w:r w:rsidRPr="00324E60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及佳作之作品。</w:t>
      </w:r>
    </w:p>
    <w:p w:rsidR="00C6201B" w:rsidRPr="00BD0B3C" w:rsidRDefault="00C6201B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五）複審結果：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於2019/11/30前，擇期在本館網站公布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獲獎及佳作名單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324E60" w:rsidRPr="00324E60" w:rsidRDefault="00324E60" w:rsidP="00324E60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九、</w:t>
      </w:r>
      <w:r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報名</w:t>
      </w:r>
      <w:r w:rsidR="008821BA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程序</w:t>
      </w:r>
      <w:r w:rsidR="00F96AC8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：</w:t>
      </w:r>
    </w:p>
    <w:p w:rsidR="00324E60" w:rsidRPr="00BD0B3C" w:rsidRDefault="00324E60" w:rsidP="00F96AC8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一）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報名期間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：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自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2019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年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9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月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1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日起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至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2019年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9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月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30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日</w:t>
      </w:r>
      <w:r w:rsidR="00914EA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23:59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止</w:t>
      </w:r>
      <w:r w:rsidR="00D144D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提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前或逾期報名均不受理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F96AC8" w:rsidRPr="00BD0B3C" w:rsidRDefault="007C6DC0" w:rsidP="00F96AC8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二）</w:t>
      </w:r>
      <w:r w:rsidR="00F96AC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繳交</w:t>
      </w:r>
      <w:r w:rsidR="00F96AC8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資料：</w:t>
      </w:r>
    </w:p>
    <w:p w:rsidR="00F96AC8" w:rsidRPr="00BD0B3C" w:rsidRDefault="00F96AC8" w:rsidP="00F96AC8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1. 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報名表（請詳細填寫每項資料）。</w:t>
      </w:r>
    </w:p>
    <w:p w:rsidR="00F96AC8" w:rsidRDefault="00F96AC8" w:rsidP="00D144DF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2. 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作品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影像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：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應提供</w:t>
      </w:r>
      <w:r w:rsidR="000C1BA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3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張作品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影像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</w:t>
      </w:r>
      <w:r w:rsidR="000C1BA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至少含1 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張</w:t>
      </w:r>
      <w:r w:rsidR="000C1BA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完整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影像。</w:t>
      </w:r>
    </w:p>
    <w:p w:rsidR="00E25CA5" w:rsidRDefault="00F96AC8" w:rsidP="009C03CD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三）</w:t>
      </w:r>
      <w:r w:rsidR="0070784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線上報名</w:t>
      </w:r>
      <w:r w:rsidR="0070784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：</w:t>
      </w:r>
    </w:p>
    <w:p w:rsidR="00D144DF" w:rsidRDefault="00DF1D52" w:rsidP="009C03CD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    1. </w:t>
      </w:r>
      <w:r w:rsidR="009C03CD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填寫</w:t>
      </w:r>
      <w:r w:rsidR="00E25CA5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競賽報名</w:t>
      </w:r>
      <w:r w:rsidR="001141A7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頁面</w:t>
      </w:r>
      <w:hyperlink r:id="rId8" w:history="1">
        <w:r w:rsidRPr="00263E3E">
          <w:rPr>
            <w:rStyle w:val="a3"/>
            <w:rFonts w:ascii="微軟正黑體" w:eastAsia="微軟正黑體" w:hAnsi="微軟正黑體" w:cs="ARHeiB5-Light"/>
            <w:kern w:val="0"/>
            <w:sz w:val="20"/>
            <w:szCs w:val="20"/>
          </w:rPr>
          <w:t>https://academy.ceramics.ntpc.gov.tw/zh-tw/Competition/L.htm</w:t>
        </w:r>
      </w:hyperlink>
      <w:r w:rsidR="0070784F" w:rsidRPr="0070784F">
        <w:rPr>
          <w:rFonts w:ascii="微軟正黑體" w:eastAsia="微軟正黑體" w:hAnsi="微軟正黑體" w:hint="eastAsia"/>
          <w:sz w:val="20"/>
          <w:szCs w:val="20"/>
        </w:rPr>
        <w:t>2020臺灣兒少陶藝獎</w:t>
      </w:r>
      <w:r w:rsidR="000C1BA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  <w:r w:rsidR="00161AA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                </w:t>
      </w:r>
    </w:p>
    <w:p w:rsidR="00D144DF" w:rsidRPr="00DF1D52" w:rsidRDefault="00DF1D52" w:rsidP="00DF1D52">
      <w:pPr>
        <w:adjustRightInd w:val="0"/>
        <w:snapToGrid w:val="0"/>
        <w:ind w:firstLineChars="250" w:firstLine="500"/>
        <w:jc w:val="both"/>
        <w:outlineLvl w:val="2"/>
        <w:rPr>
          <w:rFonts w:ascii="微軟正黑體" w:eastAsia="微軟正黑體" w:hAnsi="微軟正黑體"/>
          <w:color w:val="000000" w:themeColor="text1"/>
          <w:sz w:val="20"/>
          <w:szCs w:val="20"/>
        </w:rPr>
      </w:pPr>
      <w:r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 xml:space="preserve">2. </w:t>
      </w:r>
      <w:r w:rsidR="00D144DF"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作品介紹：50字內</w:t>
      </w:r>
      <w:r w:rsidR="000C1BAC"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簡述</w:t>
      </w:r>
      <w:r w:rsidR="003E4CFB"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。</w:t>
      </w:r>
    </w:p>
    <w:p w:rsidR="003E4CFB" w:rsidRPr="00DF1D52" w:rsidRDefault="00DF1D52" w:rsidP="00DF1D52">
      <w:pPr>
        <w:adjustRightInd w:val="0"/>
        <w:snapToGrid w:val="0"/>
        <w:ind w:left="504"/>
        <w:jc w:val="both"/>
        <w:outlineLvl w:val="2"/>
        <w:rPr>
          <w:rFonts w:ascii="微軟正黑體" w:eastAsia="微軟正黑體" w:hAnsi="微軟正黑體"/>
          <w:color w:val="000000" w:themeColor="text1"/>
          <w:sz w:val="20"/>
          <w:szCs w:val="20"/>
        </w:rPr>
      </w:pPr>
      <w:r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 xml:space="preserve">3. </w:t>
      </w:r>
      <w:r w:rsidR="003E4CFB"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作品</w:t>
      </w:r>
      <w:r w:rsidR="000C1BAC"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影像</w:t>
      </w:r>
      <w:r w:rsidR="003E4CFB"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：格式為.jpg，解析度至少72 dpi以上，像素尺寸達</w:t>
      </w:r>
      <w:r w:rsidR="003E4CFB" w:rsidRPr="00DF1D52">
        <w:rPr>
          <w:rFonts w:ascii="微軟正黑體" w:eastAsia="微軟正黑體" w:hAnsi="微軟正黑體"/>
          <w:color w:val="000000" w:themeColor="text1"/>
          <w:sz w:val="20"/>
          <w:szCs w:val="20"/>
        </w:rPr>
        <w:t>900</w:t>
      </w:r>
      <w:r w:rsidR="003E4CFB"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 xml:space="preserve"> x </w:t>
      </w:r>
      <w:r w:rsidR="003E4CFB" w:rsidRPr="00DF1D52">
        <w:rPr>
          <w:rFonts w:ascii="微軟正黑體" w:eastAsia="微軟正黑體" w:hAnsi="微軟正黑體"/>
          <w:color w:val="000000" w:themeColor="text1"/>
          <w:sz w:val="20"/>
          <w:szCs w:val="20"/>
        </w:rPr>
        <w:t>1</w:t>
      </w:r>
      <w:r w:rsidR="003E4CFB"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5</w:t>
      </w:r>
      <w:r w:rsidR="003E4CFB" w:rsidRPr="00DF1D52">
        <w:rPr>
          <w:rFonts w:ascii="微軟正黑體" w:eastAsia="微軟正黑體" w:hAnsi="微軟正黑體"/>
          <w:color w:val="000000" w:themeColor="text1"/>
          <w:sz w:val="20"/>
          <w:szCs w:val="20"/>
        </w:rPr>
        <w:t>00</w:t>
      </w:r>
      <w:r w:rsidR="003E4CFB"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以上。</w:t>
      </w:r>
    </w:p>
    <w:p w:rsidR="00E25CA5" w:rsidRPr="00BD0B3C" w:rsidRDefault="00281E06" w:rsidP="00E25CA5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四）</w:t>
      </w:r>
      <w:r w:rsidR="00E25CA5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報名方式：</w:t>
      </w:r>
    </w:p>
    <w:p w:rsidR="00DF1D52" w:rsidRDefault="00DF1D52" w:rsidP="00DF1D52">
      <w:pPr>
        <w:autoSpaceDE w:val="0"/>
        <w:autoSpaceDN w:val="0"/>
        <w:adjustRightInd w:val="0"/>
        <w:spacing w:line="300" w:lineRule="exact"/>
        <w:ind w:leftChars="141" w:left="338" w:firstLineChars="100" w:firstLine="200"/>
        <w:rPr>
          <w:rFonts w:ascii="微軟正黑體" w:eastAsia="微軟正黑體" w:hAnsi="微軟正黑體" w:cs="ARHeiB5-Light"/>
          <w:kern w:val="0"/>
          <w:sz w:val="20"/>
          <w:szCs w:val="20"/>
          <w:shd w:val="pct15" w:color="auto" w:fill="FFFFFF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1.</w:t>
      </w:r>
      <w:r w:rsidR="001141A7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</w:t>
      </w:r>
      <w:r w:rsidR="00EA7A5C" w:rsidRPr="00EA7A5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如無法線上報名，請以</w:t>
      </w:r>
      <w:r w:rsidR="00E25CA5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電子郵件：</w:t>
      </w:r>
      <w:hyperlink r:id="rId9" w:history="1">
        <w:r w:rsidRPr="00263E3E">
          <w:rPr>
            <w:rStyle w:val="a3"/>
            <w:rFonts w:ascii="微軟正黑體" w:eastAsia="微軟正黑體" w:hAnsi="微軟正黑體" w:cs="ARHeiB5-Light" w:hint="eastAsia"/>
            <w:kern w:val="0"/>
            <w:sz w:val="20"/>
            <w:szCs w:val="20"/>
            <w:shd w:val="pct15" w:color="auto" w:fill="FFFFFF"/>
          </w:rPr>
          <w:t>ntpc60508@ntpc.gov.tw</w:t>
        </w:r>
      </w:hyperlink>
    </w:p>
    <w:p w:rsidR="00E25CA5" w:rsidRDefault="00DF1D52" w:rsidP="00DF1D52">
      <w:pPr>
        <w:autoSpaceDE w:val="0"/>
        <w:autoSpaceDN w:val="0"/>
        <w:adjustRightInd w:val="0"/>
        <w:spacing w:line="300" w:lineRule="exact"/>
        <w:ind w:leftChars="141" w:left="338" w:firstLineChars="100" w:firstLine="200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DF1D52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2.</w:t>
      </w:r>
      <w:r w:rsidR="001141A7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</w:t>
      </w:r>
      <w:r w:rsidR="00E25CA5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請於報名期間</w:t>
      </w:r>
      <w:r w:rsidR="00E25CA5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傳送</w:t>
      </w:r>
      <w:r w:rsidR="00E25CA5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</w:t>
      </w:r>
      <w:r w:rsidR="00E25CA5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主旨註明「2020臺灣兒少陶藝獎報名資料」。</w:t>
      </w:r>
    </w:p>
    <w:p w:rsidR="00E25CA5" w:rsidRDefault="00DF1D52" w:rsidP="00DF1D52">
      <w:pPr>
        <w:autoSpaceDE w:val="0"/>
        <w:autoSpaceDN w:val="0"/>
        <w:adjustRightInd w:val="0"/>
        <w:spacing w:line="300" w:lineRule="exact"/>
        <w:ind w:firstLineChars="250" w:firstLine="50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3.</w:t>
      </w:r>
      <w:r w:rsidR="001141A7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</w:t>
      </w:r>
      <w:r w:rsidR="00E25CA5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收到報名確認信後始為報名成功，如未收到回信</w:t>
      </w:r>
      <w:r w:rsidR="00E25CA5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者，</w:t>
      </w:r>
      <w:r w:rsidR="00E25CA5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請</w:t>
      </w:r>
      <w:r w:rsidR="00E25CA5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自行</w:t>
      </w:r>
      <w:r w:rsidR="00E25CA5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致電</w:t>
      </w:r>
      <w:r w:rsidR="00E25CA5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本館</w:t>
      </w:r>
      <w:r w:rsidR="00E25CA5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確認。</w:t>
      </w:r>
    </w:p>
    <w:p w:rsidR="00E25CA5" w:rsidRDefault="00DF1D52" w:rsidP="00DF1D52">
      <w:pPr>
        <w:autoSpaceDE w:val="0"/>
        <w:autoSpaceDN w:val="0"/>
        <w:adjustRightInd w:val="0"/>
        <w:spacing w:line="300" w:lineRule="exact"/>
        <w:ind w:firstLineChars="250" w:firstLine="50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4.</w:t>
      </w:r>
      <w:r w:rsidR="001141A7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</w:t>
      </w:r>
      <w:r w:rsidR="00E25CA5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請盡量於報名期間初期寄送資料，以免因擁塞或電子信箱容量不足，造成信件無法傳送或退信情況。</w:t>
      </w:r>
    </w:p>
    <w:p w:rsidR="00DF1D52" w:rsidRPr="00DF1D52" w:rsidRDefault="00DF1D52" w:rsidP="00DF1D52">
      <w:pPr>
        <w:adjustRightInd w:val="0"/>
        <w:snapToGrid w:val="0"/>
        <w:ind w:firstLineChars="250" w:firstLine="500"/>
        <w:jc w:val="both"/>
        <w:outlineLvl w:val="2"/>
        <w:rPr>
          <w:rFonts w:ascii="微軟正黑體" w:eastAsia="微軟正黑體" w:hAnsi="微軟正黑體"/>
          <w:color w:val="000000" w:themeColor="text1"/>
          <w:sz w:val="20"/>
          <w:szCs w:val="20"/>
        </w:rPr>
      </w:pPr>
      <w:r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5.</w:t>
      </w:r>
      <w:r w:rsidR="001141A7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 xml:space="preserve"> </w:t>
      </w:r>
      <w:r w:rsidRPr="00DF1D52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完成填寫資料與上傳影像後，3天內如未收到本館回信通知，再請來電確認。</w:t>
      </w:r>
    </w:p>
    <w:p w:rsidR="008821BA" w:rsidRDefault="00E25CA5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五）</w:t>
      </w:r>
      <w:r w:rsidR="00C6201B" w:rsidRPr="00C6201B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聯絡</w:t>
      </w:r>
      <w:r w:rsidR="008821B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電話</w:t>
      </w:r>
      <w:r w:rsidR="00C6201B" w:rsidRPr="00C6201B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：02-86772727</w:t>
      </w:r>
      <w:r w:rsidR="008821B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請由本館總機轉至競賽承辦人員</w:t>
      </w:r>
      <w:r w:rsidR="008821B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</w:t>
      </w:r>
      <w:r w:rsidR="008821B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請於週一至週五9:00~12:00、13:30~17:00間來電</w:t>
      </w:r>
      <w:r w:rsidR="008821B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 w:rsidR="008821B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281E06" w:rsidRPr="00324E60" w:rsidRDefault="00281E06" w:rsidP="00281E06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lastRenderedPageBreak/>
        <w:t>十、複審送件：</w:t>
      </w:r>
    </w:p>
    <w:p w:rsidR="00C6201B" w:rsidRDefault="00C6201B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一）</w:t>
      </w:r>
      <w:r w:rsidR="00BB002D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通過</w:t>
      </w:r>
      <w:r w:rsidR="008821B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「初審」之</w:t>
      </w:r>
      <w:r w:rsidR="00BB002D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入選者，</w:t>
      </w:r>
      <w:r w:rsidR="008821B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應</w:t>
      </w:r>
      <w:r w:rsidR="00BB002D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將</w:t>
      </w:r>
      <w:r w:rsidR="008821BA">
        <w:rPr>
          <w:rFonts w:ascii="微軟正黑體" w:eastAsia="微軟正黑體" w:hAnsi="微軟正黑體" w:cs="ARHeiB5-Light" w:hint="eastAsia"/>
          <w:kern w:val="0"/>
          <w:sz w:val="20"/>
          <w:szCs w:val="20"/>
          <w:shd w:val="pct15" w:color="auto" w:fill="FFFFFF"/>
        </w:rPr>
        <w:t>實體作品</w:t>
      </w:r>
      <w:r w:rsidR="00BB002D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送</w:t>
      </w:r>
      <w:r w:rsidR="008821B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達本館參與「</w:t>
      </w:r>
      <w:r w:rsidR="00BB002D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複審</w:t>
      </w:r>
      <w:r w:rsidR="008821BA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」評選</w:t>
      </w:r>
      <w:r w:rsidR="005B3EBC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4867CD" w:rsidRPr="00BD0B3C" w:rsidRDefault="00C6201B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二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 w:rsidR="00BB002D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送件作品請務必與報名表所列資料相符</w:t>
      </w:r>
      <w:r w:rsidR="00D942C7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若有不符者，取消入選資格。</w:t>
      </w:r>
    </w:p>
    <w:p w:rsidR="00FF2D9F" w:rsidRDefault="00C6201B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三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送件期間</w:t>
      </w:r>
      <w:r w:rsidR="00FF2D9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：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自</w:t>
      </w:r>
      <w:r w:rsidR="00FF2D9F"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20</w:t>
      </w:r>
      <w:r w:rsidR="00FF2D9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19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年</w:t>
      </w:r>
      <w:r w:rsidR="00FF2D9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11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月</w:t>
      </w:r>
      <w:r w:rsidR="00FF2D9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1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日</w:t>
      </w:r>
      <w:r w:rsidR="00FF2D9F"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(</w:t>
      </w:r>
      <w:r w:rsidR="00FF2D9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五</w:t>
      </w:r>
      <w:r w:rsidR="00FF2D9F"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)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起，</w:t>
      </w:r>
      <w:r w:rsidR="00FF2D9F">
        <w:rPr>
          <w:rFonts w:ascii="微軟正黑體" w:eastAsia="微軟正黑體" w:hAnsi="微軟正黑體" w:cs="Helvetica" w:hint="eastAsia"/>
          <w:kern w:val="0"/>
          <w:sz w:val="20"/>
          <w:szCs w:val="20"/>
        </w:rPr>
        <w:t>至</w:t>
      </w:r>
      <w:r w:rsidR="00FF2D9F"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20</w:t>
      </w:r>
      <w:r w:rsidR="00FF2D9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19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年</w:t>
      </w:r>
      <w:r w:rsidR="00FF2D9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11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月</w:t>
      </w:r>
      <w:r w:rsidR="00FF2D9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4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日</w:t>
      </w:r>
      <w:r w:rsidR="00FF2D9F"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(</w:t>
      </w:r>
      <w:r w:rsidR="00FF2D9F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一</w:t>
      </w:r>
      <w:r w:rsidR="00FF2D9F"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)</w:t>
      </w:r>
      <w:r w:rsidR="00FF2D9F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止。</w:t>
      </w:r>
    </w:p>
    <w:p w:rsidR="00FF2D9F" w:rsidRDefault="00FF2D9F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四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 w:rsidR="008821B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送件方式：</w:t>
      </w:r>
    </w:p>
    <w:p w:rsidR="00FF2D9F" w:rsidRDefault="00FF2D9F" w:rsidP="00B47EEE">
      <w:pPr>
        <w:autoSpaceDE w:val="0"/>
        <w:autoSpaceDN w:val="0"/>
        <w:adjustRightInd w:val="0"/>
        <w:spacing w:line="300" w:lineRule="exact"/>
        <w:ind w:leftChars="100" w:left="24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1.</w:t>
      </w:r>
      <w:r w:rsidR="008821B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親自送件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：</w:t>
      </w:r>
    </w:p>
    <w:p w:rsidR="00FF2D9F" w:rsidRDefault="00FF2D9F" w:rsidP="00B47EEE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(1) 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請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於送件期間之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9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:30</w:t>
      </w:r>
      <w:r w:rsidRPr="00BD0B3C">
        <w:rPr>
          <w:rFonts w:ascii="Cambria Math" w:eastAsia="微軟正黑體" w:hAnsi="Cambria Math" w:cs="Cambria Math"/>
          <w:kern w:val="0"/>
          <w:sz w:val="20"/>
          <w:szCs w:val="20"/>
        </w:rPr>
        <w:t>∼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12:00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、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13:00</w:t>
      </w:r>
      <w:r w:rsidRPr="00BD0B3C">
        <w:rPr>
          <w:rFonts w:ascii="Cambria Math" w:eastAsia="微軟正黑體" w:hAnsi="Cambria Math" w:cs="Cambria Math"/>
          <w:kern w:val="0"/>
          <w:sz w:val="20"/>
          <w:szCs w:val="20"/>
        </w:rPr>
        <w:t>∼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16:30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中午休息時間不受理送件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B47EEE" w:rsidRDefault="00B47EEE" w:rsidP="00B47EEE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2) 送件時將由本館人員檢視作品，如有作品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破損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情形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請於送件期間內自行修復完成，本館不協助修複。</w:t>
      </w:r>
    </w:p>
    <w:p w:rsidR="00FF2D9F" w:rsidRPr="00FF2D9F" w:rsidRDefault="00FF2D9F" w:rsidP="00B47EEE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3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) 作品包裝材料及外箱請自行帶回，本館不負責回收與清理。</w:t>
      </w:r>
    </w:p>
    <w:p w:rsidR="00FF2D9F" w:rsidRDefault="00FF2D9F" w:rsidP="00B47EEE">
      <w:pPr>
        <w:autoSpaceDE w:val="0"/>
        <w:autoSpaceDN w:val="0"/>
        <w:adjustRightInd w:val="0"/>
        <w:spacing w:line="300" w:lineRule="exact"/>
        <w:ind w:leftChars="100" w:left="24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2.貨運郵寄：</w:t>
      </w:r>
    </w:p>
    <w:p w:rsidR="00FF2D9F" w:rsidRDefault="00FF2D9F" w:rsidP="00B47EEE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1)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請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於送件期間內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寄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達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本館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以郵戳為憑)，</w:t>
      </w:r>
      <w:r w:rsidR="008821B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相關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寄送費用請自行給付。</w:t>
      </w:r>
    </w:p>
    <w:p w:rsidR="004867CD" w:rsidRDefault="00FF2D9F" w:rsidP="00B47EEE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2)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作品應謹慎</w:t>
      </w:r>
      <w:r w:rsidR="008821B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包裝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後寄送</w:t>
      </w:r>
      <w:r w:rsidR="008821BA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</w:t>
      </w:r>
      <w:r w:rsidR="0037792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寄達時由本館人員拆開檢視，如發現作品</w:t>
      </w:r>
      <w:r w:rsidR="0037792C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破損，</w:t>
      </w:r>
      <w:r w:rsidR="0037792C"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本館</w:t>
      </w:r>
      <w:r w:rsidR="0037792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將另行通知。</w:t>
      </w:r>
    </w:p>
    <w:p w:rsidR="00FF2D9F" w:rsidRDefault="00FF2D9F" w:rsidP="00B47EEE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3)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作品</w:t>
      </w:r>
      <w:r w:rsidR="00B47EEE"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運送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過程</w:t>
      </w:r>
      <w:r w:rsidR="0037792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可能</w:t>
      </w:r>
      <w:r w:rsidR="00B47EEE"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產生之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寄丟、損壞等</w:t>
      </w:r>
      <w:r w:rsidR="00B47EEE"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風險需自行承擔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本館</w:t>
      </w:r>
      <w:r w:rsidR="00B47EEE"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不負賠償</w:t>
      </w:r>
      <w:r w:rsid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責任。</w:t>
      </w:r>
    </w:p>
    <w:p w:rsidR="00B47EEE" w:rsidRPr="00BD0B3C" w:rsidRDefault="00B47EEE" w:rsidP="00B47EEE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4) 寄送作品之包裝材料及外箱，本館將另行回收處理，參賽者不得要求本館協助保存。</w:t>
      </w:r>
    </w:p>
    <w:p w:rsidR="004867CD" w:rsidRPr="00B47EEE" w:rsidRDefault="00B47EEE" w:rsidP="00B47EEE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十一、</w:t>
      </w:r>
      <w:r w:rsidR="0089464F" w:rsidRPr="00B47EEE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作品</w:t>
      </w:r>
      <w:r w:rsidR="0037792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退</w:t>
      </w:r>
      <w:r w:rsidR="004867CD" w:rsidRPr="00B47EEE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件</w:t>
      </w:r>
      <w:r w:rsidR="0089464F" w:rsidRPr="00B47EEE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：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一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退件期間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：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自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20</w:t>
      </w:r>
      <w:r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20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年2月21日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(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五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)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起，</w:t>
      </w:r>
      <w:r>
        <w:rPr>
          <w:rFonts w:ascii="微軟正黑體" w:eastAsia="微軟正黑體" w:hAnsi="微軟正黑體" w:cs="Helvetica" w:hint="eastAsia"/>
          <w:kern w:val="0"/>
          <w:sz w:val="20"/>
          <w:szCs w:val="20"/>
        </w:rPr>
        <w:t>至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2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020年2月23日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(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日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)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止。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二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退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件方式：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ind w:leftChars="100" w:left="24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1.親自取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件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：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1) 請於退件期間之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9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:30</w:t>
      </w:r>
      <w:r w:rsidRPr="00BD0B3C">
        <w:rPr>
          <w:rFonts w:ascii="Cambria Math" w:eastAsia="微軟正黑體" w:hAnsi="Cambria Math" w:cs="Cambria Math"/>
          <w:kern w:val="0"/>
          <w:sz w:val="20"/>
          <w:szCs w:val="20"/>
        </w:rPr>
        <w:t>∼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12:00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、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13:00</w:t>
      </w:r>
      <w:r w:rsidRPr="00BD0B3C">
        <w:rPr>
          <w:rFonts w:ascii="Cambria Math" w:eastAsia="微軟正黑體" w:hAnsi="Cambria Math" w:cs="Cambria Math"/>
          <w:kern w:val="0"/>
          <w:sz w:val="20"/>
          <w:szCs w:val="20"/>
        </w:rPr>
        <w:t>∼</w:t>
      </w:r>
      <w:r w:rsidRPr="00BD0B3C">
        <w:rPr>
          <w:rFonts w:ascii="微軟正黑體" w:eastAsia="微軟正黑體" w:hAnsi="微軟正黑體" w:cs="ARHeiB5-Light"/>
          <w:kern w:val="0"/>
          <w:sz w:val="20"/>
          <w:szCs w:val="20"/>
        </w:rPr>
        <w:t>16:30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中午休息時間不受理送件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2) 取件時將由本館人員協同取件者檢視作品，如有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破損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情形應立即提出。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3) 取件者簽收作品後，作品破損或其他相關責任均與本館無關。</w:t>
      </w:r>
    </w:p>
    <w:p w:rsidR="0037792C" w:rsidRPr="00FF2D9F" w:rsidRDefault="0037792C" w:rsidP="0037792C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4) 作品包裝材料及外箱請自行準備，本館不另行提供。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ind w:leftChars="100" w:left="24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2.貨運郵寄：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1)</w:t>
      </w:r>
      <w:r w:rsidR="00CC21F8" w:rsidRPr="00CC21F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</w:t>
      </w:r>
      <w:r w:rsidR="00CC21F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作品將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採「貨到付款」寄送，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相關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運送費用</w:t>
      </w:r>
      <w:r w:rsidR="00CC21F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請自行給付，並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由貨運公司向收件者收取。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(2) 作品</w:t>
      </w:r>
      <w:r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運送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過程可能</w:t>
      </w:r>
      <w:r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產生之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寄丟、損壞等</w:t>
      </w:r>
      <w:r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風險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應由參賽者</w:t>
      </w:r>
      <w:r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自行承擔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本館</w:t>
      </w:r>
      <w:r w:rsidRPr="00B47EEE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不負賠償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責任。</w:t>
      </w:r>
    </w:p>
    <w:p w:rsidR="0037792C" w:rsidRDefault="0037792C" w:rsidP="0037792C">
      <w:pPr>
        <w:autoSpaceDE w:val="0"/>
        <w:autoSpaceDN w:val="0"/>
        <w:adjustRightInd w:val="0"/>
        <w:spacing w:line="300" w:lineRule="exact"/>
        <w:ind w:leftChars="200" w:left="480"/>
        <w:rPr>
          <w:rFonts w:ascii="微軟正黑體" w:eastAsia="微軟正黑體" w:hAnsi="微軟正黑體" w:cs="ARHeiB5-Light"/>
          <w:kern w:val="0"/>
          <w:sz w:val="20"/>
          <w:szCs w:val="20"/>
        </w:rPr>
      </w:pP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(3) </w:t>
      </w:r>
      <w:r w:rsidR="00CC21F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作品將由本館逕行包裝與封箱，參賽者不得要求以原包裝材料及外箱寄回作品。</w:t>
      </w:r>
    </w:p>
    <w:p w:rsidR="004867CD" w:rsidRPr="00BD0B3C" w:rsidRDefault="00E42455" w:rsidP="00E168B2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十</w:t>
      </w:r>
      <w:r w:rsidR="00CC21F8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二</w:t>
      </w: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、</w:t>
      </w:r>
      <w:r w:rsidR="004867CD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參賽須知：</w:t>
      </w:r>
    </w:p>
    <w:p w:rsidR="004867CD" w:rsidRPr="00BD0B3C" w:rsidRDefault="004867CD" w:rsidP="002B6EA0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一）</w:t>
      </w:r>
      <w:r w:rsidR="00AC7929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本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館對</w:t>
      </w:r>
      <w:r w:rsidR="00CC21F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參賽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作品保有研究、攝影、</w:t>
      </w:r>
      <w:r w:rsidR="00CC21F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製作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出版品、開發紀念品、宣傳</w:t>
      </w:r>
      <w:r w:rsidR="00CC21F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、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教育推廣</w:t>
      </w:r>
      <w:r w:rsidR="00CC21F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及本競賽相關使用之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權利。</w:t>
      </w:r>
    </w:p>
    <w:p w:rsidR="004867CD" w:rsidRPr="00BD0B3C" w:rsidRDefault="004867CD" w:rsidP="002B6EA0">
      <w:pPr>
        <w:autoSpaceDE w:val="0"/>
        <w:autoSpaceDN w:val="0"/>
        <w:adjustRightInd w:val="0"/>
        <w:spacing w:line="300" w:lineRule="exact"/>
        <w:ind w:left="606" w:hangingChars="303" w:hanging="606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二）凡報名參賽者，視同遵循本簡章各項規定</w:t>
      </w:r>
      <w:r w:rsidR="00AC7929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；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本簡章如有未盡事宜，得由承辦單位審議後修正公布。</w:t>
      </w:r>
    </w:p>
    <w:p w:rsidR="004867CD" w:rsidRPr="00BD0B3C" w:rsidRDefault="004867CD" w:rsidP="002B6EA0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三）請參賽學校惠予送件老師公假排代，以辦理本競賽收、退件事宜。</w:t>
      </w:r>
    </w:p>
    <w:p w:rsidR="006126A3" w:rsidRDefault="004867CD" w:rsidP="002B6EA0">
      <w:pPr>
        <w:autoSpaceDE w:val="0"/>
        <w:autoSpaceDN w:val="0"/>
        <w:adjustRightInd w:val="0"/>
        <w:spacing w:line="300" w:lineRule="exact"/>
        <w:ind w:left="594" w:hangingChars="297" w:hanging="594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四）獲</w:t>
      </w:r>
      <w:r w:rsidR="00CC21F8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獎及佳作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之作品，</w:t>
      </w:r>
      <w:r w:rsidR="00AC7929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本館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將行文參賽學校所屬縣市之教育局</w:t>
      </w:r>
      <w:r w:rsidR="006B2979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處</w:t>
      </w:r>
      <w:r w:rsidR="006B2979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，建議</w:t>
      </w:r>
      <w:r w:rsidR="00AC7929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指導老師敘獎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事宜</w:t>
      </w:r>
      <w:r w:rsidR="006126A3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CC21F8" w:rsidRPr="00C6201B" w:rsidRDefault="00CC21F8" w:rsidP="00CC21F8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五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）</w:t>
      </w:r>
      <w:r w:rsidRPr="00281E06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本簡章及報名表可</w:t>
      </w:r>
      <w:r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自行</w:t>
      </w:r>
      <w:r w:rsidRPr="00281E06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影印，或至本館網站下載。</w:t>
      </w:r>
    </w:p>
    <w:p w:rsidR="004867CD" w:rsidRPr="00BD0B3C" w:rsidRDefault="00F72842" w:rsidP="00E168B2">
      <w:pPr>
        <w:autoSpaceDE w:val="0"/>
        <w:autoSpaceDN w:val="0"/>
        <w:adjustRightInd w:val="0"/>
        <w:spacing w:beforeLines="50" w:before="180" w:line="300" w:lineRule="exact"/>
        <w:rPr>
          <w:rFonts w:ascii="微軟正黑體" w:eastAsia="微軟正黑體" w:hAnsi="微軟正黑體" w:cs="ARHeiB5-Bold"/>
          <w:b/>
          <w:bCs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十</w:t>
      </w:r>
      <w:r w:rsidR="00CC21F8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三</w:t>
      </w:r>
      <w:r w:rsidR="004867CD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、展覽及活動訊息</w:t>
      </w:r>
      <w:r w:rsidR="00473299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（暫定）</w:t>
      </w:r>
      <w:r w:rsidR="004867CD" w:rsidRPr="00BD0B3C">
        <w:rPr>
          <w:rFonts w:ascii="微軟正黑體" w:eastAsia="微軟正黑體" w:hAnsi="微軟正黑體" w:cs="ARHeiB5-Bold" w:hint="eastAsia"/>
          <w:b/>
          <w:bCs/>
          <w:kern w:val="0"/>
          <w:sz w:val="20"/>
          <w:szCs w:val="20"/>
        </w:rPr>
        <w:t>：</w:t>
      </w:r>
    </w:p>
    <w:p w:rsidR="004867CD" w:rsidRPr="00BD0B3C" w:rsidRDefault="004867CD" w:rsidP="002B6EA0">
      <w:pPr>
        <w:autoSpaceDE w:val="0"/>
        <w:autoSpaceDN w:val="0"/>
        <w:adjustRightInd w:val="0"/>
        <w:spacing w:line="300" w:lineRule="exact"/>
        <w:ind w:left="594" w:hangingChars="297" w:hanging="594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一）展覽期間：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20</w:t>
      </w:r>
      <w:r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1</w:t>
      </w:r>
      <w:r w:rsidR="00E168B2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9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/12/</w:t>
      </w:r>
      <w:r w:rsidR="00E168B2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27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(</w:t>
      </w:r>
      <w:r w:rsidR="00D65E02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五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)</w:t>
      </w:r>
      <w:r w:rsidR="00BC0DD0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～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20</w:t>
      </w:r>
      <w:r w:rsidR="00E168B2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20</w:t>
      </w:r>
      <w:r w:rsidR="007C57DD" w:rsidRPr="00BD0B3C">
        <w:rPr>
          <w:rFonts w:ascii="微軟正黑體" w:eastAsia="微軟正黑體" w:hAnsi="微軟正黑體" w:cs="Helvetica"/>
          <w:kern w:val="0"/>
          <w:sz w:val="20"/>
          <w:szCs w:val="20"/>
        </w:rPr>
        <w:t>/</w:t>
      </w:r>
      <w:r w:rsidR="00E168B2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2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/</w:t>
      </w:r>
      <w:r w:rsidR="0044069C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1</w:t>
      </w:r>
      <w:r w:rsidR="00E168B2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6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(</w:t>
      </w:r>
      <w:r w:rsidR="00473299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日</w:t>
      </w:r>
      <w:r w:rsidRPr="00BD0B3C">
        <w:rPr>
          <w:rFonts w:ascii="微軟正黑體" w:eastAsia="微軟正黑體" w:hAnsi="微軟正黑體" w:cs="Helvetica"/>
          <w:kern w:val="0"/>
          <w:sz w:val="20"/>
          <w:szCs w:val="20"/>
        </w:rPr>
        <w:t>)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874C3E" w:rsidRPr="00BD0B3C" w:rsidRDefault="004867CD" w:rsidP="002B6EA0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二）</w:t>
      </w:r>
      <w:r w:rsidR="00874C3E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展覽地點：</w:t>
      </w:r>
      <w:r w:rsidR="0044069C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新北市立鶯歌陶瓷博物館 1樓陽光特展室</w:t>
      </w:r>
      <w:r w:rsidR="00874C3E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8821BA" w:rsidRDefault="00874C3E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（三）</w:t>
      </w:r>
      <w:r w:rsidR="004867CD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頒獎典禮：</w:t>
      </w:r>
      <w:r w:rsidR="00AD657A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另行通</w:t>
      </w:r>
      <w:r w:rsidR="00767B06" w:rsidRPr="00BD0B3C">
        <w:rPr>
          <w:rFonts w:ascii="微軟正黑體" w:eastAsia="微軟正黑體" w:hAnsi="微軟正黑體" w:cs="Helvetica" w:hint="eastAsia"/>
          <w:kern w:val="0"/>
          <w:sz w:val="20"/>
          <w:szCs w:val="20"/>
        </w:rPr>
        <w:t>知</w:t>
      </w:r>
      <w:r w:rsidR="00CC21F8">
        <w:rPr>
          <w:rFonts w:ascii="微軟正黑體" w:eastAsia="微軟正黑體" w:hAnsi="微軟正黑體" w:cs="Helvetica" w:hint="eastAsia"/>
          <w:kern w:val="0"/>
          <w:sz w:val="20"/>
          <w:szCs w:val="20"/>
        </w:rPr>
        <w:t>時間</w:t>
      </w:r>
      <w:r w:rsidR="004867CD"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。</w:t>
      </w:r>
    </w:p>
    <w:p w:rsidR="008821BA" w:rsidRDefault="008821BA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</w:p>
    <w:p w:rsidR="00E168B2" w:rsidRPr="00C6201B" w:rsidRDefault="00E168B2" w:rsidP="00C6201B">
      <w:pPr>
        <w:autoSpaceDE w:val="0"/>
        <w:autoSpaceDN w:val="0"/>
        <w:adjustRightInd w:val="0"/>
        <w:spacing w:line="300" w:lineRule="exact"/>
        <w:rPr>
          <w:rFonts w:ascii="微軟正黑體" w:eastAsia="微軟正黑體" w:hAnsi="微軟正黑體" w:cs="ARHeiB5-Light"/>
          <w:kern w:val="0"/>
          <w:sz w:val="20"/>
          <w:szCs w:val="20"/>
        </w:rPr>
      </w:pPr>
      <w:r w:rsidRPr="00BD0B3C">
        <w:rPr>
          <w:rFonts w:ascii="微軟正黑體" w:eastAsia="微軟正黑體" w:hAnsi="微軟正黑體"/>
          <w:b/>
          <w:sz w:val="40"/>
          <w:szCs w:val="40"/>
        </w:rPr>
        <w:br w:type="page"/>
      </w:r>
    </w:p>
    <w:p w:rsidR="005658FA" w:rsidRPr="00BD0B3C" w:rsidRDefault="005658FA" w:rsidP="00C63615">
      <w:pPr>
        <w:autoSpaceDE w:val="0"/>
        <w:autoSpaceDN w:val="0"/>
        <w:adjustRightInd w:val="0"/>
        <w:spacing w:line="400" w:lineRule="exact"/>
        <w:rPr>
          <w:rFonts w:ascii="微軟正黑體" w:eastAsia="微軟正黑體" w:hAnsi="微軟正黑體"/>
          <w:b/>
          <w:sz w:val="40"/>
          <w:szCs w:val="40"/>
        </w:rPr>
      </w:pPr>
    </w:p>
    <w:p w:rsidR="00142769" w:rsidRPr="00BD0B3C" w:rsidRDefault="00E168B2" w:rsidP="00E168B2">
      <w:pPr>
        <w:autoSpaceDE w:val="0"/>
        <w:autoSpaceDN w:val="0"/>
        <w:adjustRightInd w:val="0"/>
        <w:spacing w:line="400" w:lineRule="exact"/>
        <w:ind w:firstLineChars="100" w:firstLine="360"/>
        <w:jc w:val="center"/>
        <w:rPr>
          <w:rFonts w:ascii="微軟正黑體" w:eastAsia="微軟正黑體" w:hAnsi="微軟正黑體" w:cs="ARHeiB5-Medium"/>
          <w:b/>
          <w:kern w:val="0"/>
          <w:sz w:val="36"/>
          <w:szCs w:val="36"/>
        </w:rPr>
      </w:pPr>
      <w:r w:rsidRPr="00BD0B3C">
        <w:rPr>
          <w:rFonts w:ascii="微軟正黑體" w:eastAsia="微軟正黑體" w:hAnsi="微軟正黑體" w:hint="eastAsia"/>
          <w:b/>
          <w:sz w:val="36"/>
          <w:szCs w:val="40"/>
        </w:rPr>
        <w:t>2020臺灣兒少陶藝獎</w:t>
      </w:r>
      <w:r w:rsidR="00B4584C" w:rsidRPr="00BD0B3C">
        <w:rPr>
          <w:rFonts w:ascii="微軟正黑體" w:eastAsia="微軟正黑體" w:hAnsi="微軟正黑體" w:cs="LiHeiPro" w:hint="eastAsia"/>
          <w:b/>
          <w:kern w:val="0"/>
          <w:sz w:val="40"/>
          <w:szCs w:val="36"/>
        </w:rPr>
        <w:t>報名表</w:t>
      </w:r>
    </w:p>
    <w:p w:rsidR="000518D8" w:rsidRPr="00BD0B3C" w:rsidRDefault="00A94E78" w:rsidP="004C1D0E">
      <w:pPr>
        <w:autoSpaceDE w:val="0"/>
        <w:autoSpaceDN w:val="0"/>
        <w:adjustRightInd w:val="0"/>
        <w:spacing w:line="340" w:lineRule="exact"/>
        <w:rPr>
          <w:rFonts w:ascii="微軟正黑體" w:eastAsia="微軟正黑體" w:hAnsi="微軟正黑體" w:cs="LiHeiPro"/>
          <w:kern w:val="0"/>
          <w:sz w:val="16"/>
          <w:szCs w:val="16"/>
        </w:rPr>
      </w:pPr>
      <w:r w:rsidRPr="00BD0B3C">
        <w:rPr>
          <w:rFonts w:ascii="微軟正黑體" w:eastAsia="微軟正黑體" w:hAnsi="微軟正黑體" w:cs="ARHeiB5-ExtraBold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7F4F8A4" wp14:editId="0BF3A8DD">
                <wp:simplePos x="0" y="0"/>
                <wp:positionH relativeFrom="column">
                  <wp:posOffset>5391150</wp:posOffset>
                </wp:positionH>
                <wp:positionV relativeFrom="paragraph">
                  <wp:posOffset>-185420</wp:posOffset>
                </wp:positionV>
                <wp:extent cx="1326515" cy="533400"/>
                <wp:effectExtent l="9525" t="5080" r="6985" b="1397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651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7EEE" w:rsidRPr="00F5631F" w:rsidRDefault="00B47EEE" w:rsidP="00142769">
                            <w:pPr>
                              <w:rPr>
                                <w:rFonts w:ascii="微軟正黑體" w:eastAsia="微軟正黑體" w:hAnsi="微軟正黑體"/>
                                <w:sz w:val="20"/>
                              </w:rPr>
                            </w:pPr>
                            <w:r w:rsidRPr="00F5631F">
                              <w:rPr>
                                <w:rFonts w:ascii="微軟正黑體" w:eastAsia="微軟正黑體" w:hAnsi="微軟正黑體" w:hint="eastAsia"/>
                                <w:sz w:val="20"/>
                              </w:rPr>
                              <w:t>編號</w:t>
                            </w:r>
                          </w:p>
                          <w:p w:rsidR="00B47EEE" w:rsidRPr="008C59CD" w:rsidRDefault="00B47EEE" w:rsidP="00142769">
                            <w:pPr>
                              <w:rPr>
                                <w:color w:val="808080"/>
                              </w:rPr>
                            </w:pPr>
                            <w:r w:rsidRPr="008C59CD">
                              <w:rPr>
                                <w:rFonts w:hint="eastAsia"/>
                                <w:color w:val="808080"/>
                                <w:sz w:val="16"/>
                                <w:szCs w:val="16"/>
                              </w:rPr>
                              <w:t>（由承辦單位填寫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77F4F8A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24.5pt;margin-top:-14.6pt;width:104.45pt;height:42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">
                <v:textbox>
                  <w:txbxContent>
                    <w:p w:rsidR="00B47EEE" w:rsidRPr="00F5631F" w:rsidRDefault="00B47EEE" w:rsidP="00142769">
                      <w:pPr>
                        <w:rPr>
                          <w:rFonts w:ascii="微軟正黑體" w:eastAsia="微軟正黑體" w:hAnsi="微軟正黑體"/>
                          <w:sz w:val="20"/>
                        </w:rPr>
                      </w:pPr>
                      <w:r w:rsidRPr="00F5631F">
                        <w:rPr>
                          <w:rFonts w:ascii="微軟正黑體" w:eastAsia="微軟正黑體" w:hAnsi="微軟正黑體" w:hint="eastAsia"/>
                          <w:sz w:val="20"/>
                        </w:rPr>
                        <w:t>編號</w:t>
                      </w:r>
                    </w:p>
                    <w:p w:rsidR="00B47EEE" w:rsidRPr="008C59CD" w:rsidRDefault="00B47EEE" w:rsidP="00142769">
                      <w:pPr>
                        <w:rPr>
                          <w:color w:val="808080"/>
                        </w:rPr>
                      </w:pPr>
                      <w:r w:rsidRPr="008C59CD">
                        <w:rPr>
                          <w:rFonts w:hint="eastAsia"/>
                          <w:color w:val="808080"/>
                          <w:sz w:val="16"/>
                          <w:szCs w:val="16"/>
                        </w:rPr>
                        <w:t>（由承辦單位填寫）</w:t>
                      </w:r>
                    </w:p>
                  </w:txbxContent>
                </v:textbox>
              </v:shape>
            </w:pict>
          </mc:Fallback>
        </mc:AlternateContent>
      </w:r>
      <w:r w:rsidRPr="00BD0B3C"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DA1CE60" wp14:editId="6376F32B">
                <wp:simplePos x="0" y="0"/>
                <wp:positionH relativeFrom="column">
                  <wp:posOffset>5343525</wp:posOffset>
                </wp:positionH>
                <wp:positionV relativeFrom="paragraph">
                  <wp:posOffset>-528320</wp:posOffset>
                </wp:positionV>
                <wp:extent cx="1451610" cy="276225"/>
                <wp:effectExtent l="9525" t="5080" r="5715" b="13970"/>
                <wp:wrapNone/>
                <wp:docPr id="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16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7EEE" w:rsidRPr="00F5631F" w:rsidRDefault="00B47EEE">
                            <w:pPr>
                              <w:rPr>
                                <w:rFonts w:ascii="微軟正黑體" w:eastAsia="微軟正黑體" w:hAnsi="微軟正黑體"/>
                                <w:sz w:val="20"/>
                              </w:rPr>
                            </w:pPr>
                            <w:r w:rsidRPr="00F5631F">
                              <w:rPr>
                                <w:rFonts w:ascii="微軟正黑體" w:eastAsia="微軟正黑體" w:hAnsi="微軟正黑體" w:cs="LiHeiPro" w:hint="eastAsia"/>
                                <w:kern w:val="0"/>
                                <w:sz w:val="20"/>
                              </w:rPr>
                              <w:t>＊本表可影印使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1DA1CE60" id="文字方塊 2" o:spid="_x0000_s1027" type="#_x0000_t202" style="position:absolute;margin-left:420.75pt;margin-top:-41.6pt;width:114.3pt;height:21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" strokecolor="white">
                <v:textbox>
                  <w:txbxContent>
                    <w:p w:rsidR="00B47EEE" w:rsidRPr="00F5631F" w:rsidRDefault="00B47EEE">
                      <w:pPr>
                        <w:rPr>
                          <w:rFonts w:ascii="微軟正黑體" w:eastAsia="微軟正黑體" w:hAnsi="微軟正黑體"/>
                          <w:sz w:val="20"/>
                        </w:rPr>
                      </w:pPr>
                      <w:r w:rsidRPr="00F5631F">
                        <w:rPr>
                          <w:rFonts w:ascii="微軟正黑體" w:eastAsia="微軟正黑體" w:hAnsi="微軟正黑體" w:cs="LiHeiPro" w:hint="eastAsia"/>
                          <w:kern w:val="0"/>
                          <w:sz w:val="20"/>
                        </w:rPr>
                        <w:t>＊本表可影印使用</w:t>
                      </w:r>
                    </w:p>
                  </w:txbxContent>
                </v:textbox>
              </v:shape>
            </w:pict>
          </mc:Fallback>
        </mc:AlternateContent>
      </w:r>
      <w:r w:rsidR="00B4584C" w:rsidRPr="00BD0B3C">
        <w:rPr>
          <w:rFonts w:ascii="微軟正黑體" w:eastAsia="微軟正黑體" w:hAnsi="微軟正黑體" w:cs="LiHeiPro" w:hint="eastAsia"/>
          <w:kern w:val="0"/>
          <w:sz w:val="16"/>
          <w:szCs w:val="16"/>
        </w:rPr>
        <w:t xml:space="preserve">                                    </w:t>
      </w:r>
    </w:p>
    <w:p w:rsidR="00A63394" w:rsidRDefault="00A63394" w:rsidP="004C1D0E">
      <w:pPr>
        <w:autoSpaceDE w:val="0"/>
        <w:autoSpaceDN w:val="0"/>
        <w:adjustRightInd w:val="0"/>
        <w:spacing w:line="340" w:lineRule="exact"/>
        <w:rPr>
          <w:rFonts w:ascii="微軟正黑體" w:eastAsia="微軟正黑體" w:hAnsi="微軟正黑體" w:cs="ARHeiB5-Medium"/>
          <w:kern w:val="0"/>
          <w:sz w:val="20"/>
          <w:szCs w:val="20"/>
        </w:rPr>
      </w:pPr>
    </w:p>
    <w:p w:rsidR="00142769" w:rsidRPr="00BD0B3C" w:rsidRDefault="00142769" w:rsidP="004C1D0E">
      <w:pPr>
        <w:autoSpaceDE w:val="0"/>
        <w:autoSpaceDN w:val="0"/>
        <w:adjustRightInd w:val="0"/>
        <w:spacing w:line="340" w:lineRule="exact"/>
        <w:rPr>
          <w:rFonts w:ascii="微軟正黑體" w:eastAsia="微軟正黑體" w:hAnsi="微軟正黑體" w:cs="LiHeiPro"/>
          <w:kern w:val="0"/>
          <w:sz w:val="16"/>
          <w:szCs w:val="16"/>
        </w:rPr>
      </w:pPr>
      <w:r w:rsidRPr="00BD0B3C">
        <w:rPr>
          <w:rFonts w:ascii="微軟正黑體" w:eastAsia="微軟正黑體" w:hAnsi="微軟正黑體" w:cs="ARHeiB5-Medium" w:hint="eastAsia"/>
          <w:kern w:val="0"/>
          <w:sz w:val="20"/>
          <w:szCs w:val="20"/>
        </w:rPr>
        <w:t>參加組別：</w:t>
      </w:r>
      <w:r w:rsidR="004C1D0E" w:rsidRPr="00BD0B3C">
        <w:rPr>
          <w:rFonts w:ascii="微軟正黑體" w:eastAsia="微軟正黑體" w:hAnsi="微軟正黑體" w:cs="ARHeiB5-Medium" w:hint="eastAsia"/>
          <w:kern w:val="0"/>
          <w:sz w:val="20"/>
          <w:szCs w:val="20"/>
        </w:rPr>
        <w:t>□國小低中年級組</w:t>
      </w:r>
      <w:r w:rsidR="00B71816" w:rsidRPr="00BD0B3C">
        <w:rPr>
          <w:rFonts w:ascii="微軟正黑體" w:eastAsia="微軟正黑體" w:hAnsi="微軟正黑體" w:cs="ARHeiB5-Medium" w:hint="eastAsia"/>
          <w:kern w:val="0"/>
          <w:sz w:val="20"/>
          <w:szCs w:val="20"/>
        </w:rPr>
        <w:t>（</w:t>
      </w:r>
      <w:r w:rsidR="004C1D0E" w:rsidRPr="00BD0B3C">
        <w:rPr>
          <w:rFonts w:ascii="微軟正黑體" w:eastAsia="微軟正黑體" w:hAnsi="微軟正黑體" w:cs="ARHeiB5-Medium" w:hint="eastAsia"/>
          <w:kern w:val="0"/>
          <w:sz w:val="20"/>
          <w:szCs w:val="20"/>
        </w:rPr>
        <w:t>1～4年級）□國小高年級組</w:t>
      </w:r>
      <w:r w:rsidR="00791115" w:rsidRPr="00BD0B3C">
        <w:rPr>
          <w:rFonts w:ascii="微軟正黑體" w:eastAsia="微軟正黑體" w:hAnsi="微軟正黑體" w:cs="ARHeiB5-Medium" w:hint="eastAsia"/>
          <w:kern w:val="0"/>
          <w:sz w:val="20"/>
          <w:szCs w:val="20"/>
        </w:rPr>
        <w:t>（</w:t>
      </w:r>
      <w:r w:rsidR="004C1D0E" w:rsidRPr="00BD0B3C">
        <w:rPr>
          <w:rFonts w:ascii="微軟正黑體" w:eastAsia="微軟正黑體" w:hAnsi="微軟正黑體" w:cs="ARHeiB5-Medium" w:hint="eastAsia"/>
          <w:kern w:val="0"/>
          <w:sz w:val="20"/>
          <w:szCs w:val="20"/>
        </w:rPr>
        <w:t>5～6年級</w:t>
      </w:r>
      <w:r w:rsidR="00791115" w:rsidRPr="00BD0B3C">
        <w:rPr>
          <w:rFonts w:ascii="微軟正黑體" w:eastAsia="微軟正黑體" w:hAnsi="微軟正黑體" w:cs="ARHeiB5-Medium" w:hint="eastAsia"/>
          <w:kern w:val="0"/>
          <w:sz w:val="20"/>
          <w:szCs w:val="20"/>
        </w:rPr>
        <w:t>）</w:t>
      </w:r>
      <w:r w:rsidRPr="00BD0B3C">
        <w:rPr>
          <w:rFonts w:ascii="微軟正黑體" w:eastAsia="微軟正黑體" w:hAnsi="微軟正黑體" w:cs="ARHeiB5-Medium" w:hint="eastAsia"/>
          <w:kern w:val="0"/>
          <w:sz w:val="20"/>
          <w:szCs w:val="20"/>
        </w:rPr>
        <w:t>□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>國中組□高中職組</w:t>
      </w:r>
      <w:r w:rsidR="00A63394">
        <w:rPr>
          <w:rFonts w:ascii="微軟正黑體" w:eastAsia="微軟正黑體" w:hAnsi="微軟正黑體" w:cs="ARHeiB5-Bold" w:hint="eastAsia"/>
          <w:bCs/>
          <w:kern w:val="0"/>
          <w:sz w:val="20"/>
          <w:szCs w:val="20"/>
        </w:rPr>
        <w:t>(含五專與七年一貫學制1~3年級)</w:t>
      </w:r>
      <w:r w:rsidRPr="00BD0B3C">
        <w:rPr>
          <w:rFonts w:ascii="微軟正黑體" w:eastAsia="微軟正黑體" w:hAnsi="微軟正黑體" w:cs="ARHeiB5-Light" w:hint="eastAsia"/>
          <w:kern w:val="0"/>
          <w:sz w:val="20"/>
          <w:szCs w:val="20"/>
        </w:rPr>
        <w:t xml:space="preserve">    </w:t>
      </w:r>
    </w:p>
    <w:tbl>
      <w:tblPr>
        <w:tblW w:w="109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992"/>
        <w:gridCol w:w="176"/>
        <w:gridCol w:w="816"/>
        <w:gridCol w:w="2869"/>
        <w:gridCol w:w="851"/>
        <w:gridCol w:w="4678"/>
      </w:tblGrid>
      <w:tr w:rsidR="005B4730" w:rsidRPr="00BD0B3C" w:rsidTr="00D67B50">
        <w:trPr>
          <w:trHeight w:val="641"/>
        </w:trPr>
        <w:tc>
          <w:tcPr>
            <w:tcW w:w="1702" w:type="dxa"/>
            <w:gridSpan w:val="3"/>
            <w:shd w:val="clear" w:color="auto" w:fill="auto"/>
            <w:vAlign w:val="center"/>
          </w:tcPr>
          <w:p w:rsidR="00142769" w:rsidRPr="00BD0B3C" w:rsidRDefault="00142769" w:rsidP="00AE294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LiHeiPro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學生姓名</w:t>
            </w:r>
          </w:p>
        </w:tc>
        <w:tc>
          <w:tcPr>
            <w:tcW w:w="3685" w:type="dxa"/>
            <w:gridSpan w:val="2"/>
            <w:shd w:val="clear" w:color="auto" w:fill="auto"/>
          </w:tcPr>
          <w:p w:rsidR="00791115" w:rsidRPr="00BD0B3C" w:rsidRDefault="00791115" w:rsidP="00A21676">
            <w:pPr>
              <w:autoSpaceDE w:val="0"/>
              <w:autoSpaceDN w:val="0"/>
              <w:adjustRightInd w:val="0"/>
              <w:spacing w:line="340" w:lineRule="exact"/>
              <w:ind w:right="480"/>
              <w:rPr>
                <w:rFonts w:ascii="微軟正黑體" w:eastAsia="微軟正黑體" w:hAnsi="微軟正黑體" w:cs="LiHeiPro"/>
                <w:kern w:val="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142769" w:rsidRPr="00BD0B3C" w:rsidRDefault="00831FBD" w:rsidP="00AE294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LiHeiPro"/>
                <w:kern w:val="0"/>
              </w:rPr>
            </w:pPr>
            <w:r w:rsidRPr="00BD0B3C">
              <w:rPr>
                <w:rFonts w:ascii="微軟正黑體" w:eastAsia="微軟正黑體" w:hAnsi="微軟正黑體" w:cs="LiHeiPro" w:hint="eastAsia"/>
                <w:kern w:val="0"/>
              </w:rPr>
              <w:t>性別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142769" w:rsidRPr="00BD0B3C" w:rsidRDefault="00831FBD" w:rsidP="00E80FDF">
            <w:pPr>
              <w:autoSpaceDE w:val="0"/>
              <w:autoSpaceDN w:val="0"/>
              <w:adjustRightInd w:val="0"/>
              <w:spacing w:line="340" w:lineRule="exact"/>
              <w:ind w:firstLineChars="500" w:firstLine="1200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□男</w:t>
            </w:r>
            <w:r w:rsidR="00791115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    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□女</w:t>
            </w:r>
          </w:p>
        </w:tc>
      </w:tr>
      <w:tr w:rsidR="002B5FAB" w:rsidRPr="00BD0B3C" w:rsidTr="00D67B50">
        <w:trPr>
          <w:trHeight w:val="551"/>
        </w:trPr>
        <w:tc>
          <w:tcPr>
            <w:tcW w:w="1702" w:type="dxa"/>
            <w:gridSpan w:val="3"/>
            <w:shd w:val="clear" w:color="auto" w:fill="auto"/>
            <w:vAlign w:val="center"/>
          </w:tcPr>
          <w:p w:rsidR="00831FBD" w:rsidRPr="00BD0B3C" w:rsidRDefault="00831FBD" w:rsidP="00AE294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作品名稱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831FBD" w:rsidRPr="00BD0B3C" w:rsidRDefault="00831FBD" w:rsidP="00AE2947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</w:p>
        </w:tc>
      </w:tr>
      <w:tr w:rsidR="005B4730" w:rsidRPr="00BD0B3C" w:rsidTr="00D67B50">
        <w:trPr>
          <w:trHeight w:val="777"/>
        </w:trPr>
        <w:tc>
          <w:tcPr>
            <w:tcW w:w="1702" w:type="dxa"/>
            <w:gridSpan w:val="3"/>
            <w:shd w:val="clear" w:color="auto" w:fill="auto"/>
            <w:vAlign w:val="center"/>
          </w:tcPr>
          <w:p w:rsidR="001A169C" w:rsidRPr="00BD0B3C" w:rsidRDefault="001A169C" w:rsidP="001A169C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學校名稱</w:t>
            </w:r>
          </w:p>
        </w:tc>
        <w:tc>
          <w:tcPr>
            <w:tcW w:w="3685" w:type="dxa"/>
            <w:gridSpan w:val="2"/>
            <w:shd w:val="clear" w:color="auto" w:fill="auto"/>
          </w:tcPr>
          <w:p w:rsidR="00B77011" w:rsidRPr="00BD0B3C" w:rsidRDefault="00B77011" w:rsidP="00791115">
            <w:pPr>
              <w:autoSpaceDE w:val="0"/>
              <w:autoSpaceDN w:val="0"/>
              <w:adjustRightInd w:val="0"/>
              <w:spacing w:line="340" w:lineRule="exact"/>
              <w:jc w:val="right"/>
              <w:rPr>
                <w:rFonts w:ascii="微軟正黑體" w:eastAsia="微軟正黑體" w:hAnsi="微軟正黑體" w:cs="ARHeiB5-Medium"/>
                <w:color w:val="808080"/>
                <w:kern w:val="0"/>
                <w:sz w:val="18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808080"/>
                <w:kern w:val="0"/>
                <w:sz w:val="18"/>
              </w:rPr>
              <w:t>(學校完整名稱)</w:t>
            </w:r>
          </w:p>
          <w:p w:rsidR="001A169C" w:rsidRPr="00BD0B3C" w:rsidRDefault="001A169C" w:rsidP="00AE2947">
            <w:pPr>
              <w:autoSpaceDE w:val="0"/>
              <w:autoSpaceDN w:val="0"/>
              <w:adjustRightInd w:val="0"/>
              <w:spacing w:line="340" w:lineRule="exact"/>
              <w:jc w:val="right"/>
              <w:rPr>
                <w:rFonts w:ascii="微軟正黑體" w:eastAsia="微軟正黑體" w:hAnsi="微軟正黑體" w:cs="ARHeiB5-Medium"/>
                <w:kern w:val="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1A169C" w:rsidRPr="00BD0B3C" w:rsidRDefault="001A169C" w:rsidP="00AE294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班級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F72842" w:rsidRPr="00BD0B3C" w:rsidRDefault="00F72842" w:rsidP="00BA10A2">
            <w:pPr>
              <w:autoSpaceDE w:val="0"/>
              <w:autoSpaceDN w:val="0"/>
              <w:adjustRightInd w:val="0"/>
              <w:spacing w:line="340" w:lineRule="exact"/>
              <w:jc w:val="right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         </w:t>
            </w:r>
            <w:r w:rsidR="001A169C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</w:t>
            </w:r>
            <w:r w:rsidR="00B77011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    </w:t>
            </w:r>
            <w:r w:rsidR="001A169C" w:rsidRPr="00BD0B3C">
              <w:rPr>
                <w:rFonts w:ascii="微軟正黑體" w:eastAsia="微軟正黑體" w:hAnsi="微軟正黑體" w:cs="ARHeiB5-Medium" w:hint="eastAsia"/>
                <w:kern w:val="0"/>
              </w:rPr>
              <w:t>科</w:t>
            </w:r>
            <w:r w:rsidR="00B77011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　    </w:t>
            </w:r>
          </w:p>
          <w:p w:rsidR="001A169C" w:rsidRPr="00BD0B3C" w:rsidRDefault="00F72842" w:rsidP="00491C22">
            <w:pPr>
              <w:autoSpaceDE w:val="0"/>
              <w:autoSpaceDN w:val="0"/>
              <w:adjustRightInd w:val="0"/>
              <w:spacing w:line="340" w:lineRule="exact"/>
              <w:jc w:val="right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</w:t>
            </w:r>
            <w:r w:rsidR="00BA10A2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</w:t>
            </w:r>
            <w:r w:rsidR="00BA10A2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            </w:t>
            </w:r>
            <w:r w:rsidR="00B77011" w:rsidRPr="00BD0B3C">
              <w:rPr>
                <w:rFonts w:ascii="微軟正黑體" w:eastAsia="微軟正黑體" w:hAnsi="微軟正黑體" w:cs="ARHeiB5-Medium" w:hint="eastAsia"/>
                <w:kern w:val="0"/>
              </w:rPr>
              <w:t>年</w:t>
            </w:r>
            <w:r w:rsidR="001A169C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　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</w:t>
            </w:r>
            <w:r w:rsidR="00BA10A2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   </w:t>
            </w:r>
            <w:r w:rsidR="001A169C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班</w:t>
            </w:r>
          </w:p>
        </w:tc>
      </w:tr>
      <w:tr w:rsidR="002B5FAB" w:rsidRPr="00BD0B3C" w:rsidTr="00D67B50">
        <w:trPr>
          <w:trHeight w:val="471"/>
        </w:trPr>
        <w:tc>
          <w:tcPr>
            <w:tcW w:w="1702" w:type="dxa"/>
            <w:gridSpan w:val="3"/>
            <w:shd w:val="clear" w:color="auto" w:fill="auto"/>
            <w:vAlign w:val="center"/>
          </w:tcPr>
          <w:p w:rsidR="00831FBD" w:rsidRPr="00BD0B3C" w:rsidRDefault="00831FBD" w:rsidP="00831FBD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LiHeiPro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作品尺寸</w:t>
            </w:r>
          </w:p>
        </w:tc>
        <w:tc>
          <w:tcPr>
            <w:tcW w:w="9214" w:type="dxa"/>
            <w:gridSpan w:val="4"/>
            <w:shd w:val="clear" w:color="auto" w:fill="auto"/>
            <w:vAlign w:val="center"/>
          </w:tcPr>
          <w:p w:rsidR="00831FBD" w:rsidRPr="00BD0B3C" w:rsidRDefault="00791115" w:rsidP="00791115">
            <w:pPr>
              <w:autoSpaceDE w:val="0"/>
              <w:autoSpaceDN w:val="0"/>
              <w:adjustRightInd w:val="0"/>
              <w:spacing w:line="360" w:lineRule="auto"/>
              <w:rPr>
                <w:rFonts w:ascii="微軟正黑體" w:eastAsia="微軟正黑體" w:hAnsi="微軟正黑體" w:cs="Helvetica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  </w:t>
            </w:r>
            <w:r w:rsidR="0039239E" w:rsidRPr="00BD0B3C">
              <w:rPr>
                <w:rFonts w:ascii="微軟正黑體" w:eastAsia="微軟正黑體" w:hAnsi="微軟正黑體" w:cs="ARHeiB5-Medium" w:hint="eastAsia"/>
                <w:kern w:val="0"/>
              </w:rPr>
              <w:t>長</w:t>
            </w:r>
            <w:r w:rsidR="00831FBD" w:rsidRPr="00BD0B3C">
              <w:rPr>
                <w:rFonts w:ascii="微軟正黑體" w:eastAsia="微軟正黑體" w:hAnsi="微軟正黑體" w:cs="ARHeiB5-Medium" w:hint="eastAsia"/>
                <w:kern w:val="0"/>
              </w:rPr>
              <w:t>×</w:t>
            </w:r>
            <w:r w:rsidR="0039239E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    寬</w:t>
            </w:r>
            <w:r w:rsidR="00831FBD" w:rsidRPr="00BD0B3C">
              <w:rPr>
                <w:rFonts w:ascii="微軟正黑體" w:eastAsia="微軟正黑體" w:hAnsi="微軟正黑體" w:cs="ARHeiB5-Medium" w:hint="eastAsia"/>
                <w:kern w:val="0"/>
              </w:rPr>
              <w:t>×</w:t>
            </w:r>
            <w:r w:rsidR="0039239E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   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高 </w:t>
            </w:r>
            <w:r w:rsidR="00831FBD" w:rsidRPr="00BD0B3C">
              <w:rPr>
                <w:rFonts w:ascii="微軟正黑體" w:eastAsia="微軟正黑體" w:hAnsi="微軟正黑體" w:cs="Helvetica"/>
                <w:kern w:val="0"/>
              </w:rPr>
              <w:t>cm</w:t>
            </w:r>
            <w:r w:rsidRPr="00BD0B3C">
              <w:rPr>
                <w:rFonts w:ascii="微軟正黑體" w:eastAsia="微軟正黑體" w:hAnsi="微軟正黑體" w:cs="Helvetica" w:hint="eastAsia"/>
                <w:kern w:val="0"/>
              </w:rPr>
              <w:t xml:space="preserve">    </w:t>
            </w:r>
            <w:r w:rsidR="00831FBD" w:rsidRPr="00BD0B3C">
              <w:rPr>
                <w:rFonts w:ascii="微軟正黑體" w:eastAsia="微軟正黑體" w:hAnsi="微軟正黑體" w:cs="ARHeiB5-Bold" w:hint="eastAsia"/>
                <w:bCs/>
                <w:color w:val="000000"/>
                <w:kern w:val="0"/>
                <w:sz w:val="20"/>
                <w:u w:val="single"/>
              </w:rPr>
              <w:t>作品單邊尺寸</w:t>
            </w:r>
            <w:r w:rsidR="00831FBD" w:rsidRPr="00BD0B3C">
              <w:rPr>
                <w:rFonts w:ascii="微軟正黑體" w:eastAsia="微軟正黑體" w:hAnsi="微軟正黑體" w:cs="Helvetica"/>
                <w:b/>
                <w:color w:val="000000"/>
                <w:kern w:val="0"/>
                <w:sz w:val="20"/>
                <w:u w:val="single"/>
              </w:rPr>
              <w:t>(</w:t>
            </w:r>
            <w:r w:rsidR="00831FBD" w:rsidRPr="00BD0B3C">
              <w:rPr>
                <w:rFonts w:ascii="微軟正黑體" w:eastAsia="微軟正黑體" w:hAnsi="微軟正黑體" w:cs="ARHeiB5-Bold" w:hint="eastAsia"/>
                <w:b/>
                <w:bCs/>
                <w:color w:val="000000"/>
                <w:kern w:val="0"/>
                <w:sz w:val="20"/>
                <w:u w:val="single"/>
              </w:rPr>
              <w:t>含底座及組裝完成</w:t>
            </w:r>
            <w:r w:rsidR="00831FBD" w:rsidRPr="00BD0B3C">
              <w:rPr>
                <w:rFonts w:ascii="微軟正黑體" w:eastAsia="微軟正黑體" w:hAnsi="微軟正黑體" w:cs="Helvetica"/>
                <w:b/>
                <w:color w:val="000000"/>
                <w:kern w:val="0"/>
                <w:sz w:val="20"/>
                <w:u w:val="single"/>
              </w:rPr>
              <w:t>)</w:t>
            </w:r>
            <w:r w:rsidR="00831FBD" w:rsidRPr="00BD0B3C">
              <w:rPr>
                <w:rFonts w:ascii="微軟正黑體" w:eastAsia="微軟正黑體" w:hAnsi="微軟正黑體" w:cs="ARHeiB5-Bold" w:hint="eastAsia"/>
                <w:bCs/>
                <w:color w:val="000000"/>
                <w:kern w:val="0"/>
                <w:sz w:val="20"/>
                <w:u w:val="single"/>
              </w:rPr>
              <w:t>不得超過</w:t>
            </w:r>
            <w:r w:rsidR="00831FBD" w:rsidRPr="00BD0B3C">
              <w:rPr>
                <w:rFonts w:ascii="微軟正黑體" w:eastAsia="微軟正黑體" w:hAnsi="微軟正黑體" w:cs="Helvetica"/>
                <w:color w:val="000000"/>
                <w:kern w:val="0"/>
                <w:sz w:val="20"/>
                <w:u w:val="single"/>
              </w:rPr>
              <w:t>40</w:t>
            </w:r>
            <w:r w:rsidR="00831FBD" w:rsidRPr="00BD0B3C">
              <w:rPr>
                <w:rFonts w:ascii="微軟正黑體" w:eastAsia="微軟正黑體" w:hAnsi="微軟正黑體" w:cs="ARHeiB5-Bold" w:hint="eastAsia"/>
                <w:bCs/>
                <w:color w:val="000000"/>
                <w:kern w:val="0"/>
                <w:sz w:val="20"/>
                <w:u w:val="single"/>
              </w:rPr>
              <w:t>公分</w:t>
            </w:r>
          </w:p>
        </w:tc>
      </w:tr>
      <w:tr w:rsidR="002B5FAB" w:rsidRPr="00BD0B3C" w:rsidTr="00D67B50">
        <w:trPr>
          <w:trHeight w:val="933"/>
        </w:trPr>
        <w:tc>
          <w:tcPr>
            <w:tcW w:w="1702" w:type="dxa"/>
            <w:gridSpan w:val="3"/>
            <w:shd w:val="clear" w:color="auto" w:fill="auto"/>
            <w:vAlign w:val="center"/>
          </w:tcPr>
          <w:p w:rsidR="00831FBD" w:rsidRPr="00BD0B3C" w:rsidRDefault="00831FBD" w:rsidP="00AE294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組</w:t>
            </w:r>
            <w:r w:rsidRPr="00BD0B3C">
              <w:rPr>
                <w:rFonts w:ascii="微軟正黑體" w:eastAsia="微軟正黑體" w:hAnsi="微軟正黑體" w:cs="ARHeiB5-Medium"/>
                <w:kern w:val="0"/>
              </w:rPr>
              <w:t xml:space="preserve"> 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件</w:t>
            </w:r>
            <w:r w:rsidRPr="00BD0B3C">
              <w:rPr>
                <w:rFonts w:ascii="微軟正黑體" w:eastAsia="微軟正黑體" w:hAnsi="微軟正黑體" w:cs="ARHeiB5-Medium"/>
                <w:kern w:val="0"/>
              </w:rPr>
              <w:t xml:space="preserve"> 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數</w:t>
            </w:r>
          </w:p>
        </w:tc>
        <w:tc>
          <w:tcPr>
            <w:tcW w:w="9214" w:type="dxa"/>
            <w:gridSpan w:val="4"/>
            <w:shd w:val="clear" w:color="auto" w:fill="auto"/>
            <w:vAlign w:val="center"/>
          </w:tcPr>
          <w:p w:rsidR="00831FBD" w:rsidRPr="00BD0B3C" w:rsidRDefault="00831FBD" w:rsidP="00E80FDF">
            <w:pPr>
              <w:autoSpaceDE w:val="0"/>
              <w:autoSpaceDN w:val="0"/>
              <w:adjustRightInd w:val="0"/>
              <w:spacing w:line="360" w:lineRule="exact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□</w:t>
            </w:r>
            <w:r w:rsidRPr="00BD0B3C">
              <w:rPr>
                <w:rFonts w:ascii="微軟正黑體" w:eastAsia="微軟正黑體" w:hAnsi="微軟正黑體" w:cs="ARHeiB5-Medium"/>
                <w:kern w:val="0"/>
              </w:rPr>
              <w:t xml:space="preserve"> 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單件（含底版固定多個配件組合，或已燒製成整件）</w:t>
            </w:r>
          </w:p>
          <w:p w:rsidR="00831FBD" w:rsidRPr="00BD0B3C" w:rsidRDefault="00831FBD" w:rsidP="00E80FDF">
            <w:pPr>
              <w:autoSpaceDE w:val="0"/>
              <w:autoSpaceDN w:val="0"/>
              <w:adjustRightInd w:val="0"/>
              <w:spacing w:line="360" w:lineRule="exact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□</w:t>
            </w:r>
            <w:r w:rsidRPr="00BD0B3C">
              <w:rPr>
                <w:rFonts w:ascii="微軟正黑體" w:eastAsia="微軟正黑體" w:hAnsi="微軟正黑體" w:cs="ARHeiB5-Medium"/>
                <w:kern w:val="0"/>
              </w:rPr>
              <w:t xml:space="preserve"> 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組件，共計</w:t>
            </w:r>
            <w:r w:rsidRPr="00BD0B3C">
              <w:rPr>
                <w:rFonts w:ascii="微軟正黑體" w:eastAsia="微軟正黑體" w:hAnsi="微軟正黑體" w:cs="Helvetica"/>
                <w:kern w:val="0"/>
              </w:rPr>
              <w:t>________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單件</w:t>
            </w:r>
          </w:p>
        </w:tc>
      </w:tr>
      <w:tr w:rsidR="00001B4F" w:rsidRPr="00BD0B3C" w:rsidTr="00D67B50">
        <w:trPr>
          <w:trHeight w:val="1366"/>
        </w:trPr>
        <w:tc>
          <w:tcPr>
            <w:tcW w:w="10916" w:type="dxa"/>
            <w:gridSpan w:val="7"/>
            <w:shd w:val="clear" w:color="auto" w:fill="auto"/>
            <w:vAlign w:val="center"/>
          </w:tcPr>
          <w:p w:rsidR="00001B4F" w:rsidRPr="00BD0B3C" w:rsidRDefault="00001B4F" w:rsidP="00FC41C5">
            <w:pPr>
              <w:autoSpaceDE w:val="0"/>
              <w:autoSpaceDN w:val="0"/>
              <w:adjustRightInd w:val="0"/>
              <w:snapToGri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作品介紹（</w:t>
            </w:r>
            <w:r w:rsidRPr="00BD0B3C">
              <w:rPr>
                <w:rFonts w:ascii="微軟正黑體" w:eastAsia="微軟正黑體" w:hAnsi="微軟正黑體" w:cs="Helvetica"/>
                <w:kern w:val="0"/>
              </w:rPr>
              <w:t>50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字內簡述）：</w:t>
            </w:r>
          </w:p>
          <w:p w:rsidR="00001B4F" w:rsidRPr="00BD0B3C" w:rsidRDefault="00001B4F" w:rsidP="00AE2947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</w:p>
          <w:p w:rsidR="005B4730" w:rsidRPr="00BD0B3C" w:rsidRDefault="005B4730" w:rsidP="00AE2947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</w:p>
          <w:p w:rsidR="005B4730" w:rsidRPr="00BD0B3C" w:rsidRDefault="005B4730" w:rsidP="00AE2947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LiHeiPro"/>
                <w:kern w:val="0"/>
              </w:rPr>
            </w:pPr>
          </w:p>
        </w:tc>
      </w:tr>
      <w:tr w:rsidR="00001B4F" w:rsidRPr="00BD0B3C" w:rsidTr="00D67B50">
        <w:trPr>
          <w:trHeight w:val="1078"/>
        </w:trPr>
        <w:tc>
          <w:tcPr>
            <w:tcW w:w="10916" w:type="dxa"/>
            <w:gridSpan w:val="7"/>
            <w:shd w:val="clear" w:color="auto" w:fill="auto"/>
          </w:tcPr>
          <w:p w:rsidR="00001B4F" w:rsidRPr="00BD0B3C" w:rsidRDefault="00001B4F" w:rsidP="00B77011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作品</w:t>
            </w:r>
            <w:r w:rsidR="00D144DF">
              <w:rPr>
                <w:rFonts w:ascii="微軟正黑體" w:eastAsia="微軟正黑體" w:hAnsi="微軟正黑體" w:cs="ARHeiB5-Medium" w:hint="eastAsia"/>
                <w:kern w:val="0"/>
              </w:rPr>
              <w:t>影像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（請</w:t>
            </w:r>
            <w:r w:rsidR="00D144DF">
              <w:rPr>
                <w:rFonts w:ascii="微軟正黑體" w:eastAsia="微軟正黑體" w:hAnsi="微軟正黑體" w:cs="ARHeiB5-Medium" w:hint="eastAsia"/>
                <w:kern w:val="0"/>
              </w:rPr>
              <w:t>提供3張</w:t>
            </w:r>
            <w:r w:rsidR="00161AAE">
              <w:rPr>
                <w:rFonts w:ascii="微軟正黑體" w:eastAsia="微軟正黑體" w:hAnsi="微軟正黑體" w:cs="ARHeiB5-Medium" w:hint="eastAsia"/>
                <w:kern w:val="0"/>
              </w:rPr>
              <w:t>作品影像</w:t>
            </w:r>
            <w:r w:rsidR="000C1BAC" w:rsidRPr="000C1BAC">
              <w:rPr>
                <w:rFonts w:ascii="微軟正黑體" w:eastAsia="微軟正黑體" w:hAnsi="微軟正黑體" w:cs="ARHeiB5-Medium" w:hint="eastAsia"/>
                <w:kern w:val="0"/>
              </w:rPr>
              <w:t>，至少含1張完整影像</w:t>
            </w: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）</w:t>
            </w:r>
          </w:p>
          <w:p w:rsidR="00001B4F" w:rsidRPr="00BD0B3C" w:rsidRDefault="00001B4F" w:rsidP="00E834F3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</w:p>
          <w:p w:rsidR="00001B4F" w:rsidRPr="00BD0B3C" w:rsidRDefault="00001B4F" w:rsidP="00E834F3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</w:p>
          <w:p w:rsidR="0039239E" w:rsidRPr="00BD0B3C" w:rsidRDefault="0039239E" w:rsidP="00E834F3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</w:p>
          <w:p w:rsidR="005536B7" w:rsidRPr="00BD0B3C" w:rsidRDefault="005536B7" w:rsidP="00E834F3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</w:p>
          <w:p w:rsidR="003F390D" w:rsidRPr="00BD0B3C" w:rsidRDefault="003F390D" w:rsidP="003F390D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</w:p>
          <w:p w:rsidR="00CC0F4B" w:rsidRPr="00BD0B3C" w:rsidRDefault="00CC0F4B" w:rsidP="003F390D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</w:p>
          <w:p w:rsidR="00001B4F" w:rsidRPr="00BD0B3C" w:rsidRDefault="00E84ECC" w:rsidP="00E7635F">
            <w:pPr>
              <w:autoSpaceDE w:val="0"/>
              <w:autoSpaceDN w:val="0"/>
              <w:adjustRightInd w:val="0"/>
              <w:spacing w:line="340" w:lineRule="exact"/>
              <w:rPr>
                <w:rFonts w:ascii="微軟正黑體" w:eastAsia="微軟正黑體" w:hAnsi="微軟正黑體" w:cs="ARHeiB5-Medium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kern w:val="0"/>
              </w:rPr>
              <w:t>(作者填寫</w:t>
            </w:r>
            <w:r w:rsidR="00791115" w:rsidRPr="00BD0B3C">
              <w:rPr>
                <w:rFonts w:ascii="微軟正黑體" w:eastAsia="微軟正黑體" w:hAnsi="微軟正黑體" w:cs="ARHeiB5-Medium" w:hint="eastAsia"/>
                <w:kern w:val="0"/>
              </w:rPr>
              <w:t>─</w:t>
            </w:r>
            <w:r w:rsidR="00001B4F" w:rsidRPr="00BD0B3C">
              <w:rPr>
                <w:rFonts w:ascii="微軟正黑體" w:eastAsia="微軟正黑體" w:hAnsi="微軟正黑體" w:cs="ARHeiB5-Medium" w:hint="eastAsia"/>
                <w:kern w:val="0"/>
              </w:rPr>
              <w:t>作品狀況：□完好</w:t>
            </w:r>
            <w:r w:rsidR="00001B4F" w:rsidRPr="00BD0B3C">
              <w:rPr>
                <w:rFonts w:ascii="微軟正黑體" w:eastAsia="微軟正黑體" w:hAnsi="微軟正黑體" w:cs="ARHeiB5-Medium"/>
                <w:kern w:val="0"/>
              </w:rPr>
              <w:t xml:space="preserve"> </w:t>
            </w:r>
            <w:r w:rsidR="00001B4F" w:rsidRPr="00BD0B3C">
              <w:rPr>
                <w:rFonts w:ascii="微軟正黑體" w:eastAsia="微軟正黑體" w:hAnsi="微軟正黑體" w:cs="ARHeiB5-Medium" w:hint="eastAsia"/>
                <w:kern w:val="0"/>
              </w:rPr>
              <w:t>□曾斷裂再黏合，</w:t>
            </w:r>
            <w:r w:rsidR="00D942C7" w:rsidRPr="00BD0B3C">
              <w:rPr>
                <w:rFonts w:ascii="微軟正黑體" w:eastAsia="微軟正黑體" w:hAnsi="微軟正黑體" w:cs="ARHeiB5-Medium" w:hint="eastAsia"/>
                <w:kern w:val="0"/>
              </w:rPr>
              <w:t>請註明部位</w:t>
            </w:r>
            <w:r w:rsidR="00E7635F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：　　　　　　</w:t>
            </w:r>
            <w:r w:rsidR="00001B4F" w:rsidRPr="00BD0B3C">
              <w:rPr>
                <w:rFonts w:ascii="微軟正黑體" w:eastAsia="微軟正黑體" w:hAnsi="微軟正黑體" w:cs="ARHeiB5-Medium" w:hint="eastAsia"/>
                <w:kern w:val="0"/>
              </w:rPr>
              <w:t xml:space="preserve">                     ）</w:t>
            </w:r>
          </w:p>
        </w:tc>
      </w:tr>
      <w:tr w:rsidR="005D6FAB" w:rsidRPr="00BD0B3C" w:rsidTr="00871AA6">
        <w:trPr>
          <w:trHeight w:val="665"/>
        </w:trPr>
        <w:tc>
          <w:tcPr>
            <w:tcW w:w="534" w:type="dxa"/>
            <w:vMerge w:val="restart"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LiHeiPro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LiHeiPro" w:hint="eastAsia"/>
                <w:color w:val="000000"/>
                <w:kern w:val="0"/>
              </w:rPr>
              <w:t>聯</w:t>
            </w:r>
          </w:p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LiHeiPro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LiHeiPro" w:hint="eastAsia"/>
                <w:color w:val="000000"/>
                <w:kern w:val="0"/>
              </w:rPr>
              <w:t>絡</w:t>
            </w:r>
          </w:p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LiHeiPro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LiHeiPro" w:hint="eastAsia"/>
                <w:color w:val="000000"/>
                <w:kern w:val="0"/>
              </w:rPr>
              <w:t>資</w:t>
            </w:r>
          </w:p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LiHeiPro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LiHeiPro" w:hint="eastAsia"/>
                <w:color w:val="000000"/>
                <w:kern w:val="0"/>
              </w:rPr>
              <w:t>訊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指導</w:t>
            </w:r>
          </w:p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老師</w:t>
            </w:r>
          </w:p>
        </w:tc>
        <w:tc>
          <w:tcPr>
            <w:tcW w:w="3861" w:type="dxa"/>
            <w:gridSpan w:val="3"/>
            <w:shd w:val="clear" w:color="auto" w:fill="auto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所屬單位：</w:t>
            </w:r>
          </w:p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rPr>
                <w:rFonts w:ascii="微軟正黑體" w:eastAsia="微軟正黑體" w:hAnsi="微軟正黑體" w:cs="LiHeiPro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姓名：</w:t>
            </w:r>
          </w:p>
        </w:tc>
        <w:tc>
          <w:tcPr>
            <w:tcW w:w="5529" w:type="dxa"/>
            <w:gridSpan w:val="2"/>
            <w:shd w:val="clear" w:color="auto" w:fill="auto"/>
          </w:tcPr>
          <w:p w:rsidR="005D6FAB" w:rsidRPr="00BD0B3C" w:rsidRDefault="005D6FAB" w:rsidP="00871AA6">
            <w:pPr>
              <w:widowControl/>
              <w:spacing w:line="320" w:lineRule="exact"/>
              <w:rPr>
                <w:rFonts w:ascii="微軟正黑體" w:eastAsia="微軟正黑體" w:hAnsi="微軟正黑體" w:cs="Helvetica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LiHeiPro" w:hint="eastAsia"/>
                <w:color w:val="000000"/>
                <w:kern w:val="0"/>
              </w:rPr>
              <w:t>市內電話：</w:t>
            </w:r>
            <w:r w:rsidRPr="00BD0B3C">
              <w:rPr>
                <w:rFonts w:ascii="微軟正黑體" w:eastAsia="微軟正黑體" w:hAnsi="微軟正黑體" w:cs="Helvetica"/>
                <w:color w:val="000000"/>
                <w:kern w:val="0"/>
              </w:rPr>
              <w:t>(</w:t>
            </w:r>
            <w:r w:rsidRPr="00BD0B3C">
              <w:rPr>
                <w:rFonts w:ascii="微軟正黑體" w:eastAsia="微軟正黑體" w:hAnsi="微軟正黑體" w:cs="Helvetica" w:hint="eastAsia"/>
                <w:color w:val="000000"/>
                <w:kern w:val="0"/>
              </w:rPr>
              <w:t xml:space="preserve">　</w:t>
            </w:r>
            <w:r w:rsidRPr="00BD0B3C">
              <w:rPr>
                <w:rFonts w:ascii="微軟正黑體" w:eastAsia="微軟正黑體" w:hAnsi="微軟正黑體" w:cs="Helvetica"/>
                <w:color w:val="000000"/>
                <w:kern w:val="0"/>
              </w:rPr>
              <w:t xml:space="preserve"> )</w:t>
            </w:r>
          </w:p>
          <w:p w:rsidR="005D6FAB" w:rsidRPr="00BD0B3C" w:rsidRDefault="005D6FAB" w:rsidP="00871AA6">
            <w:pPr>
              <w:widowControl/>
              <w:spacing w:line="320" w:lineRule="exact"/>
              <w:rPr>
                <w:rFonts w:ascii="微軟正黑體" w:eastAsia="微軟正黑體" w:hAnsi="微軟正黑體" w:cs="LiHeiPro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行動電話：</w:t>
            </w:r>
          </w:p>
        </w:tc>
      </w:tr>
      <w:tr w:rsidR="005D6FAB" w:rsidRPr="00BD0B3C" w:rsidTr="00871AA6">
        <w:trPr>
          <w:trHeight w:val="537"/>
        </w:trPr>
        <w:tc>
          <w:tcPr>
            <w:tcW w:w="534" w:type="dxa"/>
            <w:vMerge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</w:p>
        </w:tc>
        <w:tc>
          <w:tcPr>
            <w:tcW w:w="992" w:type="dxa"/>
            <w:vMerge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</w:p>
        </w:tc>
        <w:tc>
          <w:tcPr>
            <w:tcW w:w="9390" w:type="dxa"/>
            <w:gridSpan w:val="5"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both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聯絡地址：</w:t>
            </w:r>
            <w:r w:rsidR="008B3DF7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□□□</w:t>
            </w:r>
          </w:p>
        </w:tc>
      </w:tr>
      <w:tr w:rsidR="005D6FAB" w:rsidRPr="00BD0B3C" w:rsidTr="00871AA6">
        <w:trPr>
          <w:trHeight w:val="669"/>
        </w:trPr>
        <w:tc>
          <w:tcPr>
            <w:tcW w:w="534" w:type="dxa"/>
            <w:vMerge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學生</w:t>
            </w:r>
          </w:p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家長</w:t>
            </w:r>
          </w:p>
        </w:tc>
        <w:tc>
          <w:tcPr>
            <w:tcW w:w="3861" w:type="dxa"/>
            <w:gridSpan w:val="3"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both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姓名：</w:t>
            </w:r>
            <w:r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 xml:space="preserve"> </w:t>
            </w: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 xml:space="preserve">　　　　關係：</w:t>
            </w:r>
          </w:p>
        </w:tc>
        <w:tc>
          <w:tcPr>
            <w:tcW w:w="5529" w:type="dxa"/>
            <w:gridSpan w:val="2"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both"/>
              <w:rPr>
                <w:rFonts w:ascii="微軟正黑體" w:eastAsia="微軟正黑體" w:hAnsi="微軟正黑體" w:cs="Helvetica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市內電話：</w:t>
            </w:r>
            <w:r w:rsidRPr="00BD0B3C">
              <w:rPr>
                <w:rFonts w:ascii="微軟正黑體" w:eastAsia="微軟正黑體" w:hAnsi="微軟正黑體" w:cs="Helvetica"/>
                <w:color w:val="000000"/>
                <w:kern w:val="0"/>
              </w:rPr>
              <w:t>(</w:t>
            </w:r>
            <w:r w:rsidRPr="00BD0B3C">
              <w:rPr>
                <w:rFonts w:ascii="微軟正黑體" w:eastAsia="微軟正黑體" w:hAnsi="微軟正黑體" w:cs="Helvetica" w:hint="eastAsia"/>
                <w:color w:val="000000"/>
                <w:kern w:val="0"/>
              </w:rPr>
              <w:t xml:space="preserve">　</w:t>
            </w:r>
            <w:r w:rsidRPr="00BD0B3C">
              <w:rPr>
                <w:rFonts w:ascii="微軟正黑體" w:eastAsia="微軟正黑體" w:hAnsi="微軟正黑體" w:cs="Helvetica"/>
                <w:color w:val="000000"/>
                <w:kern w:val="0"/>
              </w:rPr>
              <w:t xml:space="preserve"> )</w:t>
            </w:r>
          </w:p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both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行動電話：</w:t>
            </w:r>
          </w:p>
        </w:tc>
      </w:tr>
      <w:tr w:rsidR="005D6FAB" w:rsidRPr="00BD0B3C" w:rsidTr="00871AA6">
        <w:trPr>
          <w:trHeight w:val="617"/>
        </w:trPr>
        <w:tc>
          <w:tcPr>
            <w:tcW w:w="534" w:type="dxa"/>
            <w:vMerge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</w:p>
        </w:tc>
        <w:tc>
          <w:tcPr>
            <w:tcW w:w="992" w:type="dxa"/>
            <w:vMerge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</w:p>
        </w:tc>
        <w:tc>
          <w:tcPr>
            <w:tcW w:w="9390" w:type="dxa"/>
            <w:gridSpan w:val="5"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both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聯絡地址：</w:t>
            </w:r>
            <w:r w:rsidR="008B3DF7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□□□</w:t>
            </w:r>
          </w:p>
        </w:tc>
      </w:tr>
      <w:tr w:rsidR="005D6FAB" w:rsidRPr="00BD0B3C" w:rsidTr="00E90057">
        <w:trPr>
          <w:trHeight w:val="404"/>
        </w:trPr>
        <w:tc>
          <w:tcPr>
            <w:tcW w:w="534" w:type="dxa"/>
            <w:vMerge/>
            <w:shd w:val="clear" w:color="auto" w:fill="auto"/>
            <w:vAlign w:val="center"/>
          </w:tcPr>
          <w:p w:rsidR="005D6FAB" w:rsidRPr="00BD0B3C" w:rsidRDefault="005D6FAB" w:rsidP="00871A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</w:p>
        </w:tc>
        <w:tc>
          <w:tcPr>
            <w:tcW w:w="10382" w:type="dxa"/>
            <w:gridSpan w:val="6"/>
            <w:shd w:val="clear" w:color="auto" w:fill="auto"/>
            <w:vAlign w:val="center"/>
          </w:tcPr>
          <w:p w:rsidR="005D6FAB" w:rsidRPr="00BD0B3C" w:rsidRDefault="005D6FAB" w:rsidP="005D6FAB">
            <w:pPr>
              <w:autoSpaceDE w:val="0"/>
              <w:autoSpaceDN w:val="0"/>
              <w:adjustRightInd w:val="0"/>
              <w:spacing w:line="320" w:lineRule="exact"/>
              <w:jc w:val="both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競賽相關事宜，優先聯絡人：□指導老師 □</w:t>
            </w:r>
            <w:r w:rsidR="008B3DF7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學生</w:t>
            </w: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家長</w:t>
            </w:r>
          </w:p>
        </w:tc>
      </w:tr>
      <w:tr w:rsidR="00C415D3" w:rsidRPr="00BD0B3C" w:rsidTr="008B3DF7">
        <w:trPr>
          <w:trHeight w:val="565"/>
        </w:trPr>
        <w:tc>
          <w:tcPr>
            <w:tcW w:w="1526" w:type="dxa"/>
            <w:gridSpan w:val="2"/>
            <w:vMerge w:val="restart"/>
            <w:shd w:val="clear" w:color="auto" w:fill="auto"/>
            <w:vAlign w:val="center"/>
          </w:tcPr>
          <w:p w:rsidR="00C415D3" w:rsidRPr="00BD0B3C" w:rsidRDefault="00871AA6" w:rsidP="000B4F1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入選</w:t>
            </w:r>
            <w:r w:rsidR="00C415D3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作品</w:t>
            </w:r>
          </w:p>
          <w:p w:rsidR="00C415D3" w:rsidRPr="00BD0B3C" w:rsidRDefault="00C415D3" w:rsidP="000B4F1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退件方式</w:t>
            </w:r>
          </w:p>
        </w:tc>
        <w:tc>
          <w:tcPr>
            <w:tcW w:w="9390" w:type="dxa"/>
            <w:gridSpan w:val="5"/>
            <w:shd w:val="clear" w:color="auto" w:fill="auto"/>
            <w:vAlign w:val="center"/>
          </w:tcPr>
          <w:p w:rsidR="00C415D3" w:rsidRPr="00BD0B3C" w:rsidRDefault="00C415D3" w:rsidP="00D865D9">
            <w:pPr>
              <w:autoSpaceDE w:val="0"/>
              <w:autoSpaceDN w:val="0"/>
              <w:adjustRightInd w:val="0"/>
              <w:spacing w:line="340" w:lineRule="exact"/>
              <w:jc w:val="both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 xml:space="preserve">□親領 </w:t>
            </w:r>
            <w:r w:rsidR="00EC4FBB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 xml:space="preserve"> </w:t>
            </w:r>
            <w:r w:rsidR="00E168B2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>20</w:t>
            </w:r>
            <w:r w:rsidR="00E168B2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20</w:t>
            </w:r>
            <w:r w:rsidR="00E168B2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>/</w:t>
            </w:r>
            <w:r w:rsidR="00E168B2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2</w:t>
            </w:r>
            <w:r w:rsidR="00E168B2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>/</w:t>
            </w:r>
            <w:r w:rsidR="00E168B2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21</w:t>
            </w:r>
            <w:r w:rsidR="00E168B2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 xml:space="preserve"> (</w:t>
            </w:r>
            <w:r w:rsidR="00E168B2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五</w:t>
            </w:r>
            <w:r w:rsidR="00E168B2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>)</w:t>
            </w:r>
            <w:r w:rsidR="00E168B2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～2/23</w:t>
            </w:r>
            <w:r w:rsidR="00E168B2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>(</w:t>
            </w:r>
            <w:r w:rsidR="00E168B2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日</w:t>
            </w:r>
            <w:r w:rsidR="00E168B2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>)</w:t>
            </w:r>
            <w:r w:rsidR="00E168B2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 xml:space="preserve"> </w:t>
            </w:r>
            <w:r w:rsidR="00EC4FBB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 xml:space="preserve"> 9:30</w:t>
            </w:r>
            <w:r w:rsidR="00EC4FBB" w:rsidRPr="00BD0B3C">
              <w:rPr>
                <w:rFonts w:ascii="Cambria Math" w:eastAsia="微軟正黑體" w:hAnsi="Cambria Math" w:cs="Cambria Math"/>
                <w:color w:val="000000"/>
                <w:kern w:val="0"/>
              </w:rPr>
              <w:t>∼</w:t>
            </w:r>
            <w:r w:rsidR="00EC4FBB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>12:00</w:t>
            </w:r>
            <w:r w:rsidR="00EC4FBB"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，</w:t>
            </w:r>
            <w:r w:rsidR="00EC4FBB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>13:00</w:t>
            </w:r>
            <w:r w:rsidR="00EC4FBB" w:rsidRPr="00BD0B3C">
              <w:rPr>
                <w:rFonts w:ascii="Cambria Math" w:eastAsia="微軟正黑體" w:hAnsi="Cambria Math" w:cs="Cambria Math"/>
                <w:color w:val="000000"/>
                <w:kern w:val="0"/>
              </w:rPr>
              <w:t>∼</w:t>
            </w:r>
            <w:r w:rsidR="00EC4FBB" w:rsidRPr="00BD0B3C">
              <w:rPr>
                <w:rFonts w:ascii="微軟正黑體" w:eastAsia="微軟正黑體" w:hAnsi="微軟正黑體" w:cs="ARHeiB5-Medium"/>
                <w:color w:val="000000"/>
                <w:kern w:val="0"/>
              </w:rPr>
              <w:t>16:30</w:t>
            </w:r>
          </w:p>
        </w:tc>
      </w:tr>
      <w:tr w:rsidR="00EC4FBB" w:rsidRPr="00BD0B3C" w:rsidTr="00BD0B3C">
        <w:trPr>
          <w:trHeight w:val="1549"/>
        </w:trPr>
        <w:tc>
          <w:tcPr>
            <w:tcW w:w="1526" w:type="dxa"/>
            <w:gridSpan w:val="2"/>
            <w:vMerge/>
            <w:shd w:val="clear" w:color="auto" w:fill="auto"/>
            <w:vAlign w:val="center"/>
          </w:tcPr>
          <w:p w:rsidR="00EC4FBB" w:rsidRPr="00BD0B3C" w:rsidRDefault="00EC4FBB" w:rsidP="000B4F1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</w:p>
        </w:tc>
        <w:tc>
          <w:tcPr>
            <w:tcW w:w="992" w:type="dxa"/>
            <w:gridSpan w:val="2"/>
            <w:shd w:val="clear" w:color="auto" w:fill="auto"/>
            <w:vAlign w:val="center"/>
          </w:tcPr>
          <w:p w:rsidR="00EC4FBB" w:rsidRPr="00BD0B3C" w:rsidRDefault="00EC4FBB" w:rsidP="00EC4FBB">
            <w:pPr>
              <w:autoSpaceDE w:val="0"/>
              <w:autoSpaceDN w:val="0"/>
              <w:adjustRightInd w:val="0"/>
              <w:spacing w:line="340" w:lineRule="exact"/>
              <w:jc w:val="both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□宅配</w:t>
            </w:r>
          </w:p>
        </w:tc>
        <w:tc>
          <w:tcPr>
            <w:tcW w:w="8398" w:type="dxa"/>
            <w:gridSpan w:val="3"/>
            <w:shd w:val="clear" w:color="auto" w:fill="auto"/>
            <w:vAlign w:val="center"/>
          </w:tcPr>
          <w:p w:rsidR="00EC4FBB" w:rsidRPr="00BD0B3C" w:rsidRDefault="008B3DF7" w:rsidP="00BD0B3C">
            <w:pPr>
              <w:autoSpaceDE w:val="0"/>
              <w:autoSpaceDN w:val="0"/>
              <w:adjustRightInd w:val="0"/>
              <w:spacing w:beforeLines="50" w:before="180"/>
              <w:ind w:left="108"/>
              <w:jc w:val="both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收件人：□指導老師　□學生家長</w:t>
            </w:r>
          </w:p>
          <w:p w:rsidR="008B3DF7" w:rsidRPr="00BD0B3C" w:rsidRDefault="008B3DF7" w:rsidP="00BD0B3C">
            <w:pPr>
              <w:autoSpaceDE w:val="0"/>
              <w:autoSpaceDN w:val="0"/>
              <w:adjustRightInd w:val="0"/>
              <w:spacing w:beforeLines="50" w:before="180"/>
              <w:ind w:left="108"/>
              <w:jc w:val="both"/>
              <w:rPr>
                <w:rFonts w:ascii="微軟正黑體" w:eastAsia="微軟正黑體" w:hAnsi="微軟正黑體" w:cs="ARHeiB5-Medium"/>
                <w:color w:val="000000"/>
                <w:kern w:val="0"/>
              </w:rPr>
            </w:pPr>
            <w:r w:rsidRPr="00BD0B3C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收件地址：□同上　□其他：</w:t>
            </w:r>
          </w:p>
        </w:tc>
      </w:tr>
    </w:tbl>
    <w:p w:rsidR="005658FA" w:rsidRPr="00BD0B3C" w:rsidRDefault="00A023CC" w:rsidP="00BD0B3C">
      <w:pPr>
        <w:autoSpaceDE w:val="0"/>
        <w:autoSpaceDN w:val="0"/>
        <w:adjustRightInd w:val="0"/>
        <w:snapToGrid w:val="0"/>
        <w:rPr>
          <w:rFonts w:ascii="微軟正黑體" w:eastAsia="微軟正黑體" w:hAnsi="微軟正黑體"/>
          <w:sz w:val="20"/>
          <w:szCs w:val="22"/>
        </w:rPr>
      </w:pPr>
      <w:r w:rsidRPr="00BD0B3C">
        <w:rPr>
          <w:rFonts w:ascii="微軟正黑體" w:eastAsia="微軟正黑體" w:hAnsi="微軟正黑體" w:cs="Arial" w:hint="eastAsia"/>
          <w:color w:val="000000"/>
          <w:sz w:val="20"/>
          <w:szCs w:val="22"/>
        </w:rPr>
        <w:t>※</w:t>
      </w:r>
      <w:r w:rsidR="007C2CED" w:rsidRPr="00BD0B3C">
        <w:rPr>
          <w:rFonts w:ascii="微軟正黑體" w:eastAsia="微軟正黑體" w:hAnsi="微軟正黑體" w:hint="eastAsia"/>
          <w:sz w:val="20"/>
          <w:szCs w:val="22"/>
        </w:rPr>
        <w:t>個資保護聲</w:t>
      </w:r>
      <w:r w:rsidR="003F390D" w:rsidRPr="00BD0B3C">
        <w:rPr>
          <w:rFonts w:ascii="微軟正黑體" w:eastAsia="微軟正黑體" w:hAnsi="微軟正黑體" w:hint="eastAsia"/>
          <w:sz w:val="20"/>
          <w:szCs w:val="22"/>
        </w:rPr>
        <w:t>明：</w:t>
      </w:r>
      <w:r w:rsidRPr="00BD0B3C">
        <w:rPr>
          <w:rFonts w:ascii="微軟正黑體" w:eastAsia="微軟正黑體" w:hAnsi="微軟正黑體" w:hint="eastAsia"/>
          <w:sz w:val="20"/>
          <w:szCs w:val="22"/>
        </w:rPr>
        <w:t>本報名表</w:t>
      </w:r>
      <w:r w:rsidR="003F390D" w:rsidRPr="00BD0B3C">
        <w:rPr>
          <w:rFonts w:ascii="微軟正黑體" w:eastAsia="微軟正黑體" w:hAnsi="微軟正黑體" w:hint="eastAsia"/>
          <w:sz w:val="20"/>
          <w:szCs w:val="22"/>
        </w:rPr>
        <w:t>資料僅</w:t>
      </w:r>
      <w:r w:rsidR="00D27C79" w:rsidRPr="00BD0B3C">
        <w:rPr>
          <w:rFonts w:ascii="微軟正黑體" w:eastAsia="微軟正黑體" w:hAnsi="微軟正黑體" w:hint="eastAsia"/>
          <w:sz w:val="20"/>
          <w:szCs w:val="22"/>
        </w:rPr>
        <w:t>使用於本屆</w:t>
      </w:r>
      <w:r w:rsidR="00C1058F">
        <w:rPr>
          <w:rFonts w:ascii="微軟正黑體" w:eastAsia="微軟正黑體" w:hAnsi="微軟正黑體" w:hint="eastAsia"/>
          <w:sz w:val="20"/>
          <w:szCs w:val="22"/>
        </w:rPr>
        <w:t>競賽使用</w:t>
      </w:r>
      <w:r w:rsidR="003F390D" w:rsidRPr="00BD0B3C">
        <w:rPr>
          <w:rFonts w:ascii="微軟正黑體" w:eastAsia="微軟正黑體" w:hAnsi="微軟正黑體" w:hint="eastAsia"/>
          <w:sz w:val="20"/>
          <w:szCs w:val="22"/>
        </w:rPr>
        <w:t>，期限自</w:t>
      </w:r>
      <w:r w:rsidR="00D27C79" w:rsidRPr="00BD0B3C">
        <w:rPr>
          <w:rFonts w:ascii="微軟正黑體" w:eastAsia="微軟正黑體" w:hAnsi="微軟正黑體" w:hint="eastAsia"/>
          <w:sz w:val="20"/>
          <w:szCs w:val="22"/>
        </w:rPr>
        <w:t>報名表遞交</w:t>
      </w:r>
      <w:r w:rsidR="003F390D" w:rsidRPr="00BD0B3C">
        <w:rPr>
          <w:rFonts w:ascii="微軟正黑體" w:eastAsia="微軟正黑體" w:hAnsi="微軟正黑體" w:hint="eastAsia"/>
          <w:sz w:val="20"/>
          <w:szCs w:val="22"/>
        </w:rPr>
        <w:t>日至</w:t>
      </w:r>
      <w:r w:rsidR="00D27C79" w:rsidRPr="00BD0B3C">
        <w:rPr>
          <w:rFonts w:ascii="微軟正黑體" w:eastAsia="微軟正黑體" w:hAnsi="微軟正黑體" w:hint="eastAsia"/>
          <w:sz w:val="20"/>
          <w:szCs w:val="22"/>
        </w:rPr>
        <w:t>作品退件</w:t>
      </w:r>
      <w:r w:rsidR="007C2CED" w:rsidRPr="00BD0B3C">
        <w:rPr>
          <w:rFonts w:ascii="微軟正黑體" w:eastAsia="微軟正黑體" w:hAnsi="微軟正黑體" w:hint="eastAsia"/>
          <w:sz w:val="20"/>
          <w:szCs w:val="22"/>
        </w:rPr>
        <w:t>日</w:t>
      </w:r>
      <w:r w:rsidR="003F390D" w:rsidRPr="00BD0B3C">
        <w:rPr>
          <w:rFonts w:ascii="微軟正黑體" w:eastAsia="微軟正黑體" w:hAnsi="微軟正黑體" w:hint="eastAsia"/>
          <w:sz w:val="20"/>
          <w:szCs w:val="22"/>
        </w:rPr>
        <w:t>止，</w:t>
      </w:r>
      <w:r w:rsidR="00D27C79" w:rsidRPr="00BD0B3C">
        <w:rPr>
          <w:rFonts w:ascii="微軟正黑體" w:eastAsia="微軟正黑體" w:hAnsi="微軟正黑體" w:hint="eastAsia"/>
          <w:sz w:val="20"/>
          <w:szCs w:val="22"/>
        </w:rPr>
        <w:t>本館將遵守「個人資料保護</w:t>
      </w:r>
      <w:r w:rsidR="00D27C79" w:rsidRPr="00BD0B3C">
        <w:rPr>
          <w:rFonts w:ascii="微軟正黑體" w:eastAsia="微軟正黑體" w:hAnsi="微軟正黑體" w:hint="eastAsia"/>
          <w:sz w:val="20"/>
          <w:szCs w:val="22"/>
        </w:rPr>
        <w:lastRenderedPageBreak/>
        <w:t>法」之規定妥善保護</w:t>
      </w:r>
      <w:r w:rsidR="007C2CED" w:rsidRPr="00BD0B3C">
        <w:rPr>
          <w:rFonts w:ascii="微軟正黑體" w:eastAsia="微軟正黑體" w:hAnsi="微軟正黑體" w:hint="eastAsia"/>
          <w:sz w:val="20"/>
          <w:szCs w:val="22"/>
        </w:rPr>
        <w:t>參賽者</w:t>
      </w:r>
      <w:r w:rsidR="00D27C79" w:rsidRPr="00BD0B3C">
        <w:rPr>
          <w:rFonts w:ascii="微軟正黑體" w:eastAsia="微軟正黑體" w:hAnsi="微軟正黑體" w:hint="eastAsia"/>
          <w:sz w:val="20"/>
          <w:szCs w:val="22"/>
        </w:rPr>
        <w:t>個人資料</w:t>
      </w:r>
      <w:r w:rsidR="00D67B50" w:rsidRPr="00BD0B3C">
        <w:rPr>
          <w:rFonts w:ascii="微軟正黑體" w:eastAsia="微軟正黑體" w:hAnsi="微軟正黑體" w:hint="eastAsia"/>
          <w:sz w:val="20"/>
          <w:szCs w:val="22"/>
        </w:rPr>
        <w:t>，不會將資料提供予第三人或挪為他用。</w:t>
      </w:r>
    </w:p>
    <w:p w:rsidR="005658FA" w:rsidRDefault="008267DF" w:rsidP="001C4DE7">
      <w:pPr>
        <w:autoSpaceDE w:val="0"/>
        <w:autoSpaceDN w:val="0"/>
        <w:adjustRightInd w:val="0"/>
        <w:rPr>
          <w:rFonts w:ascii="微軟正黑體" w:eastAsia="微軟正黑體" w:hAnsi="微軟正黑體" w:cs="ARHeiB5-Light"/>
          <w:kern w:val="0"/>
        </w:rPr>
      </w:pPr>
      <w:r w:rsidRPr="00BD0B3C">
        <w:rPr>
          <w:rFonts w:ascii="微軟正黑體" w:eastAsia="微軟正黑體" w:hAnsi="微軟正黑體" w:cs="ARHeiB5-Light"/>
          <w:noProof/>
          <w:kern w:val="0"/>
        </w:rPr>
        <w:drawing>
          <wp:inline distT="0" distB="0" distL="0" distR="0">
            <wp:extent cx="6720840" cy="5228399"/>
            <wp:effectExtent l="0" t="0" r="3810" b="0"/>
            <wp:docPr id="7" name="圖片 7" descr="C:\Users\AQ3045\Desktop\map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Q3045\Desktop\map-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41" t="4411" r="7636" b="3960"/>
                    <a:stretch/>
                  </pic:blipFill>
                  <pic:spPr bwMode="auto">
                    <a:xfrm>
                      <a:off x="0" y="0"/>
                      <a:ext cx="6720840" cy="5228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1058F" w:rsidRPr="00105058" w:rsidRDefault="00C1058F" w:rsidP="00C1058F">
      <w:pPr>
        <w:spacing w:line="0" w:lineRule="atLeast"/>
        <w:rPr>
          <w:rFonts w:ascii="微軟正黑體" w:eastAsia="微軟正黑體" w:hAnsi="微軟正黑體"/>
          <w:b/>
          <w:szCs w:val="20"/>
        </w:rPr>
      </w:pPr>
      <w:r w:rsidRPr="00105058">
        <w:rPr>
          <w:rFonts w:ascii="微軟正黑體" w:eastAsia="微軟正黑體" w:hAnsi="微軟正黑體" w:hint="eastAsia"/>
          <w:b/>
          <w:szCs w:val="20"/>
          <w:bdr w:val="single" w:sz="4" w:space="0" w:color="auto"/>
        </w:rPr>
        <w:t>交通指引</w:t>
      </w:r>
    </w:p>
    <w:p w:rsidR="00C1058F" w:rsidRDefault="00C1058F" w:rsidP="00C1058F">
      <w:pPr>
        <w:pStyle w:val="ab"/>
        <w:numPr>
          <w:ilvl w:val="0"/>
          <w:numId w:val="5"/>
        </w:numPr>
        <w:spacing w:line="0" w:lineRule="atLeast"/>
        <w:ind w:leftChars="0" w:left="284" w:hanging="284"/>
        <w:rPr>
          <w:rFonts w:ascii="微軟正黑體" w:eastAsia="微軟正黑體" w:hAnsi="微軟正黑體"/>
          <w:sz w:val="20"/>
          <w:szCs w:val="20"/>
        </w:rPr>
      </w:pPr>
      <w:r w:rsidRPr="00105058">
        <w:rPr>
          <w:rFonts w:ascii="微軟正黑體" w:eastAsia="微軟正黑體" w:hAnsi="微軟正黑體" w:hint="eastAsia"/>
          <w:sz w:val="20"/>
          <w:szCs w:val="20"/>
        </w:rPr>
        <w:t>開車親送或宅配者，請由北二高三鶯交流道下，沿途行經三鶯大橋、文化路後，即可到達本館。</w:t>
      </w:r>
    </w:p>
    <w:tbl>
      <w:tblPr>
        <w:tblStyle w:val="a4"/>
        <w:tblpPr w:leftFromText="180" w:rightFromText="180" w:vertAnchor="page" w:horzAnchor="margin" w:tblpY="10777"/>
        <w:tblW w:w="0" w:type="auto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2"/>
      </w:tblGrid>
      <w:tr w:rsidR="00C1058F" w:rsidTr="00C1058F">
        <w:tc>
          <w:tcPr>
            <w:tcW w:w="10828" w:type="dxa"/>
          </w:tcPr>
          <w:p w:rsidR="00C1058F" w:rsidRPr="00C1058F" w:rsidRDefault="00C1058F" w:rsidP="00C1058F">
            <w:pPr>
              <w:spacing w:line="500" w:lineRule="exact"/>
              <w:rPr>
                <w:rFonts w:ascii="微軟正黑體" w:eastAsia="微軟正黑體" w:hAnsi="微軟正黑體" w:cs="ARHeiB5-Bold"/>
                <w:b/>
                <w:bCs/>
                <w:kern w:val="0"/>
                <w:sz w:val="28"/>
                <w:szCs w:val="32"/>
              </w:rPr>
            </w:pPr>
            <w:r w:rsidRPr="00C1058F">
              <w:rPr>
                <w:rFonts w:ascii="微軟正黑體" w:eastAsia="微軟正黑體" w:hAnsi="微軟正黑體" w:cs="ARHeiB5-Bold" w:hint="eastAsia"/>
                <w:b/>
                <w:bCs/>
                <w:kern w:val="0"/>
                <w:sz w:val="32"/>
                <w:szCs w:val="32"/>
              </w:rPr>
              <w:t>寄件資訊</w:t>
            </w:r>
            <w:r w:rsidRPr="00C1058F">
              <w:rPr>
                <w:rFonts w:ascii="微軟正黑體" w:eastAsia="微軟正黑體" w:hAnsi="微軟正黑體" w:cs="ARHeiB5-Bold"/>
                <w:b/>
                <w:bCs/>
                <w:kern w:val="0"/>
                <w:sz w:val="28"/>
                <w:szCs w:val="32"/>
              </w:rPr>
              <w:t xml:space="preserve"> </w:t>
            </w:r>
            <w:r w:rsidRPr="00C1058F">
              <w:rPr>
                <w:rFonts w:ascii="微軟正黑體" w:eastAsia="微軟正黑體" w:hAnsi="微軟正黑體" w:cs="Helvetica"/>
                <w:color w:val="000000"/>
                <w:kern w:val="0"/>
                <w:sz w:val="20"/>
                <w:szCs w:val="22"/>
              </w:rPr>
              <w:t>(</w:t>
            </w:r>
            <w:r w:rsidRPr="00C1058F">
              <w:rPr>
                <w:rFonts w:ascii="微軟正黑體" w:eastAsia="微軟正黑體" w:hAnsi="微軟正黑體" w:cs="ARHeiB5-Bold" w:hint="eastAsia"/>
                <w:bCs/>
                <w:kern w:val="0"/>
                <w:sz w:val="20"/>
                <w:szCs w:val="22"/>
              </w:rPr>
              <w:t>本表請影印使用，張貼於報名資料信封／送件作品包材外箱上</w:t>
            </w:r>
            <w:r w:rsidRPr="00C1058F">
              <w:rPr>
                <w:rFonts w:ascii="微軟正黑體" w:eastAsia="微軟正黑體" w:hAnsi="微軟正黑體" w:cs="Helvetica"/>
                <w:color w:val="000000"/>
                <w:kern w:val="0"/>
                <w:sz w:val="20"/>
                <w:szCs w:val="22"/>
              </w:rPr>
              <w:t>)</w:t>
            </w:r>
          </w:p>
          <w:p w:rsidR="00C1058F" w:rsidRPr="00C1058F" w:rsidRDefault="00C1058F" w:rsidP="00C1058F">
            <w:pPr>
              <w:autoSpaceDE w:val="0"/>
              <w:autoSpaceDN w:val="0"/>
              <w:adjustRightInd w:val="0"/>
              <w:spacing w:line="500" w:lineRule="exact"/>
              <w:rPr>
                <w:rFonts w:ascii="微軟正黑體" w:eastAsia="微軟正黑體" w:hAnsi="微軟正黑體" w:cs="ARMingB5-Bold"/>
                <w:b/>
                <w:bCs/>
                <w:kern w:val="0"/>
                <w:szCs w:val="32"/>
              </w:rPr>
            </w:pP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Cs w:val="32"/>
              </w:rPr>
              <w:t>寄件地址：</w:t>
            </w:r>
            <w:r w:rsidRPr="00C1058F">
              <w:rPr>
                <w:rFonts w:ascii="微軟正黑體" w:eastAsia="微軟正黑體" w:hAnsi="微軟正黑體" w:cs="ARHeiB5-Medium" w:hint="eastAsia"/>
                <w:color w:val="000000"/>
                <w:kern w:val="0"/>
              </w:rPr>
              <w:t>□□□</w:t>
            </w: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Cs w:val="32"/>
                <w:u w:val="single"/>
              </w:rPr>
              <w:t xml:space="preserve">                             　　　　　　　　　　　　　　　　　　　　　</w:t>
            </w:r>
          </w:p>
          <w:p w:rsidR="00C1058F" w:rsidRDefault="00C1058F" w:rsidP="00C1058F">
            <w:pPr>
              <w:autoSpaceDE w:val="0"/>
              <w:autoSpaceDN w:val="0"/>
              <w:adjustRightInd w:val="0"/>
              <w:spacing w:line="500" w:lineRule="exact"/>
              <w:rPr>
                <w:rFonts w:ascii="微軟正黑體" w:eastAsia="微軟正黑體" w:hAnsi="微軟正黑體" w:cs="ARMingB5-Bold"/>
                <w:b/>
                <w:bCs/>
                <w:kern w:val="0"/>
                <w:szCs w:val="32"/>
              </w:rPr>
            </w:pP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Cs w:val="32"/>
              </w:rPr>
              <w:t>寄件人：</w:t>
            </w: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Cs w:val="32"/>
                <w:u w:val="single"/>
              </w:rPr>
              <w:t xml:space="preserve">                               　</w:t>
            </w:r>
            <w:r w:rsidRPr="00C1058F">
              <w:rPr>
                <w:rFonts w:ascii="微軟正黑體" w:eastAsia="微軟正黑體" w:hAnsi="微軟正黑體" w:cs="ARMingB5-Bold" w:hint="eastAsia"/>
                <w:b/>
                <w:bCs/>
                <w:i/>
                <w:kern w:val="0"/>
                <w:szCs w:val="32"/>
              </w:rPr>
              <w:t xml:space="preserve">　</w:t>
            </w: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Cs w:val="32"/>
              </w:rPr>
              <w:t>電話</w:t>
            </w:r>
            <w:r w:rsidRPr="00C1058F">
              <w:rPr>
                <w:rFonts w:ascii="微軟正黑體" w:eastAsia="微軟正黑體" w:hAnsi="微軟正黑體" w:cs="ARMingB5-Bold"/>
                <w:b/>
                <w:bCs/>
                <w:kern w:val="0"/>
                <w:szCs w:val="32"/>
              </w:rPr>
              <w:t>/</w:t>
            </w: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Cs w:val="32"/>
              </w:rPr>
              <w:t>手機：</w:t>
            </w: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Cs w:val="32"/>
                <w:u w:val="single"/>
              </w:rPr>
              <w:t xml:space="preserve">                        </w:t>
            </w: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Cs w:val="32"/>
              </w:rPr>
              <w:t xml:space="preserve"> </w:t>
            </w:r>
          </w:p>
          <w:p w:rsidR="00C1058F" w:rsidRPr="00C1058F" w:rsidRDefault="00C1058F" w:rsidP="00C1058F">
            <w:pPr>
              <w:autoSpaceDE w:val="0"/>
              <w:autoSpaceDN w:val="0"/>
              <w:adjustRightInd w:val="0"/>
              <w:spacing w:line="500" w:lineRule="exact"/>
              <w:rPr>
                <w:rFonts w:ascii="微軟正黑體" w:eastAsia="微軟正黑體" w:hAnsi="微軟正黑體" w:cs="ARMingB5-Bold"/>
                <w:b/>
                <w:bCs/>
                <w:kern w:val="0"/>
                <w:szCs w:val="32"/>
              </w:rPr>
            </w:pPr>
          </w:p>
          <w:p w:rsidR="00C1058F" w:rsidRPr="00C1058F" w:rsidRDefault="00C1058F" w:rsidP="00C1058F">
            <w:pPr>
              <w:pStyle w:val="ab"/>
              <w:numPr>
                <w:ilvl w:val="0"/>
                <w:numId w:val="5"/>
              </w:numPr>
              <w:autoSpaceDE w:val="0"/>
              <w:autoSpaceDN w:val="0"/>
              <w:adjustRightInd w:val="0"/>
              <w:ind w:leftChars="0"/>
              <w:rPr>
                <w:rFonts w:ascii="微軟正黑體" w:eastAsia="微軟正黑體" w:hAnsi="微軟正黑體" w:cs="ARMingB5-Bold"/>
                <w:b/>
                <w:bCs/>
                <w:kern w:val="0"/>
                <w:sz w:val="28"/>
                <w:szCs w:val="32"/>
              </w:rPr>
            </w:pP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 w:val="28"/>
                <w:szCs w:val="32"/>
              </w:rPr>
              <w:t>收件地址：23942新北市鶯歌區文化路200號</w:t>
            </w:r>
          </w:p>
          <w:p w:rsidR="00C1058F" w:rsidRPr="00C1058F" w:rsidRDefault="00C1058F" w:rsidP="00C1058F">
            <w:pPr>
              <w:pStyle w:val="ab"/>
              <w:numPr>
                <w:ilvl w:val="0"/>
                <w:numId w:val="5"/>
              </w:numPr>
              <w:autoSpaceDE w:val="0"/>
              <w:autoSpaceDN w:val="0"/>
              <w:adjustRightInd w:val="0"/>
              <w:ind w:leftChars="0"/>
              <w:rPr>
                <w:rFonts w:ascii="微軟正黑體" w:eastAsia="微軟正黑體" w:hAnsi="微軟正黑體" w:cs="ARMingB5-Bold"/>
                <w:b/>
                <w:bCs/>
                <w:kern w:val="0"/>
                <w:sz w:val="28"/>
                <w:szCs w:val="32"/>
              </w:rPr>
            </w:pP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 w:val="28"/>
                <w:szCs w:val="32"/>
              </w:rPr>
              <w:t>收件人：新北市立鶯歌陶瓷博物館</w:t>
            </w:r>
          </w:p>
          <w:p w:rsidR="00C1058F" w:rsidRPr="00C1058F" w:rsidRDefault="00C1058F" w:rsidP="00C1058F">
            <w:pPr>
              <w:pStyle w:val="ab"/>
              <w:numPr>
                <w:ilvl w:val="0"/>
                <w:numId w:val="5"/>
              </w:numPr>
              <w:ind w:leftChars="0"/>
              <w:rPr>
                <w:rFonts w:ascii="微軟正黑體" w:eastAsia="微軟正黑體" w:hAnsi="微軟正黑體" w:cs="ARMingB5-Bold"/>
                <w:b/>
                <w:bCs/>
                <w:kern w:val="0"/>
                <w:sz w:val="28"/>
                <w:szCs w:val="32"/>
              </w:rPr>
            </w:pPr>
            <w:r w:rsidRPr="00C1058F">
              <w:rPr>
                <w:rFonts w:ascii="微軟正黑體" w:eastAsia="微軟正黑體" w:hAnsi="微軟正黑體" w:cs="ARMingB5-Bold" w:hint="eastAsia"/>
                <w:b/>
                <w:bCs/>
                <w:kern w:val="0"/>
                <w:sz w:val="28"/>
                <w:szCs w:val="32"/>
              </w:rPr>
              <w:t>參加 「2020臺灣兒少陶藝獎」</w:t>
            </w:r>
          </w:p>
        </w:tc>
      </w:tr>
    </w:tbl>
    <w:p w:rsidR="00C1058F" w:rsidRPr="00105058" w:rsidRDefault="00C1058F" w:rsidP="00C1058F">
      <w:pPr>
        <w:pStyle w:val="ab"/>
        <w:numPr>
          <w:ilvl w:val="0"/>
          <w:numId w:val="5"/>
        </w:numPr>
        <w:spacing w:line="0" w:lineRule="atLeast"/>
        <w:ind w:leftChars="0" w:left="284" w:hanging="284"/>
        <w:rPr>
          <w:rFonts w:ascii="微軟正黑體" w:eastAsia="微軟正黑體" w:hAnsi="微軟正黑體"/>
          <w:sz w:val="20"/>
          <w:szCs w:val="20"/>
        </w:rPr>
      </w:pPr>
      <w:r w:rsidRPr="00105058">
        <w:rPr>
          <w:rFonts w:ascii="微軟正黑體" w:eastAsia="微軟正黑體" w:hAnsi="微軟正黑體" w:hint="eastAsia"/>
          <w:sz w:val="20"/>
          <w:szCs w:val="20"/>
        </w:rPr>
        <w:t>非開車之送件者，搭乘臺鐵火車至鶯歌站下車，由文化路出口出站右轉，沿文化路步行10分鐘即可抵達。</w:t>
      </w:r>
    </w:p>
    <w:p w:rsidR="00C1058F" w:rsidRPr="00C1058F" w:rsidRDefault="00C1058F" w:rsidP="00C1058F">
      <w:pPr>
        <w:autoSpaceDE w:val="0"/>
        <w:autoSpaceDN w:val="0"/>
        <w:adjustRightInd w:val="0"/>
        <w:rPr>
          <w:rFonts w:ascii="微軟正黑體" w:eastAsia="微軟正黑體" w:hAnsi="微軟正黑體" w:cs="ARHeiB5-Light"/>
          <w:kern w:val="0"/>
        </w:rPr>
      </w:pPr>
    </w:p>
    <w:sectPr w:rsidR="00C1058F" w:rsidRPr="00C1058F" w:rsidSect="002A676B">
      <w:pgSz w:w="11906" w:h="16838"/>
      <w:pgMar w:top="567" w:right="567" w:bottom="567" w:left="56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26C6" w:rsidRDefault="009C26C6" w:rsidP="00FC0ADD">
      <w:r>
        <w:separator/>
      </w:r>
    </w:p>
  </w:endnote>
  <w:endnote w:type="continuationSeparator" w:id="0">
    <w:p w:rsidR="009C26C6" w:rsidRDefault="009C26C6" w:rsidP="00FC0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ARHeiB5-Medium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HeiB5-Bold">
    <w:panose1 w:val="00000000000000000000"/>
    <w:charset w:val="00"/>
    <w:family w:val="roman"/>
    <w:notTrueType/>
    <w:pitch w:val="default"/>
  </w:font>
  <w:font w:name="ARHeiB5-Light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iHeiPro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ARHeiB5-ExtraBold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MingB5-Bold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26C6" w:rsidRDefault="009C26C6" w:rsidP="00FC0ADD">
      <w:r>
        <w:separator/>
      </w:r>
    </w:p>
  </w:footnote>
  <w:footnote w:type="continuationSeparator" w:id="0">
    <w:p w:rsidR="009C26C6" w:rsidRDefault="009C26C6" w:rsidP="00FC0A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107504"/>
    <w:multiLevelType w:val="hybridMultilevel"/>
    <w:tmpl w:val="B35EC65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A81B85"/>
    <w:multiLevelType w:val="hybridMultilevel"/>
    <w:tmpl w:val="32E60FB8"/>
    <w:lvl w:ilvl="0" w:tplc="A716653C">
      <w:start w:val="3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64" w:hanging="480"/>
      </w:pPr>
    </w:lvl>
    <w:lvl w:ilvl="2" w:tplc="0409001B" w:tentative="1">
      <w:start w:val="1"/>
      <w:numFmt w:val="lowerRoman"/>
      <w:lvlText w:val="%3."/>
      <w:lvlJc w:val="right"/>
      <w:pPr>
        <w:ind w:left="1944" w:hanging="480"/>
      </w:pPr>
    </w:lvl>
    <w:lvl w:ilvl="3" w:tplc="0409000F" w:tentative="1">
      <w:start w:val="1"/>
      <w:numFmt w:val="decimal"/>
      <w:lvlText w:val="%4."/>
      <w:lvlJc w:val="left"/>
      <w:pPr>
        <w:ind w:left="24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04" w:hanging="480"/>
      </w:pPr>
    </w:lvl>
    <w:lvl w:ilvl="5" w:tplc="0409001B" w:tentative="1">
      <w:start w:val="1"/>
      <w:numFmt w:val="lowerRoman"/>
      <w:lvlText w:val="%6."/>
      <w:lvlJc w:val="right"/>
      <w:pPr>
        <w:ind w:left="3384" w:hanging="480"/>
      </w:pPr>
    </w:lvl>
    <w:lvl w:ilvl="6" w:tplc="0409000F" w:tentative="1">
      <w:start w:val="1"/>
      <w:numFmt w:val="decimal"/>
      <w:lvlText w:val="%7."/>
      <w:lvlJc w:val="left"/>
      <w:pPr>
        <w:ind w:left="38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44" w:hanging="480"/>
      </w:pPr>
    </w:lvl>
    <w:lvl w:ilvl="8" w:tplc="0409001B" w:tentative="1">
      <w:start w:val="1"/>
      <w:numFmt w:val="lowerRoman"/>
      <w:lvlText w:val="%9."/>
      <w:lvlJc w:val="right"/>
      <w:pPr>
        <w:ind w:left="4824" w:hanging="480"/>
      </w:pPr>
    </w:lvl>
  </w:abstractNum>
  <w:abstractNum w:abstractNumId="2" w15:restartNumberingAfterBreak="0">
    <w:nsid w:val="391B05D3"/>
    <w:multiLevelType w:val="hybridMultilevel"/>
    <w:tmpl w:val="142AE7FA"/>
    <w:lvl w:ilvl="0" w:tplc="23782BA8">
      <w:start w:val="2"/>
      <w:numFmt w:val="bullet"/>
      <w:lvlText w:val="□"/>
      <w:lvlJc w:val="left"/>
      <w:pPr>
        <w:ind w:left="360" w:hanging="360"/>
      </w:pPr>
      <w:rPr>
        <w:rFonts w:ascii="細明體" w:eastAsia="細明體" w:hAnsi="細明體" w:cs="ARHeiB5-Medium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D9F4A63"/>
    <w:multiLevelType w:val="hybridMultilevel"/>
    <w:tmpl w:val="F83CB96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50B60C4C"/>
    <w:multiLevelType w:val="hybridMultilevel"/>
    <w:tmpl w:val="855A5A42"/>
    <w:lvl w:ilvl="0" w:tplc="61381D5A">
      <w:start w:val="1"/>
      <w:numFmt w:val="taiwaneseCountingThousand"/>
      <w:lvlText w:val="（%1）"/>
      <w:lvlJc w:val="left"/>
      <w:pPr>
        <w:ind w:left="141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58" w:hanging="480"/>
      </w:pPr>
    </w:lvl>
    <w:lvl w:ilvl="2" w:tplc="0409001B" w:tentative="1">
      <w:start w:val="1"/>
      <w:numFmt w:val="lowerRoman"/>
      <w:lvlText w:val="%3."/>
      <w:lvlJc w:val="right"/>
      <w:pPr>
        <w:ind w:left="2138" w:hanging="480"/>
      </w:pPr>
    </w:lvl>
    <w:lvl w:ilvl="3" w:tplc="0409000F" w:tentative="1">
      <w:start w:val="1"/>
      <w:numFmt w:val="decimal"/>
      <w:lvlText w:val="%4."/>
      <w:lvlJc w:val="left"/>
      <w:pPr>
        <w:ind w:left="26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98" w:hanging="480"/>
      </w:pPr>
    </w:lvl>
    <w:lvl w:ilvl="5" w:tplc="0409001B" w:tentative="1">
      <w:start w:val="1"/>
      <w:numFmt w:val="lowerRoman"/>
      <w:lvlText w:val="%6."/>
      <w:lvlJc w:val="right"/>
      <w:pPr>
        <w:ind w:left="3578" w:hanging="480"/>
      </w:pPr>
    </w:lvl>
    <w:lvl w:ilvl="6" w:tplc="0409000F" w:tentative="1">
      <w:start w:val="1"/>
      <w:numFmt w:val="decimal"/>
      <w:lvlText w:val="%7."/>
      <w:lvlJc w:val="left"/>
      <w:pPr>
        <w:ind w:left="40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38" w:hanging="480"/>
      </w:pPr>
    </w:lvl>
    <w:lvl w:ilvl="8" w:tplc="0409001B" w:tentative="1">
      <w:start w:val="1"/>
      <w:numFmt w:val="lowerRoman"/>
      <w:lvlText w:val="%9."/>
      <w:lvlJc w:val="right"/>
      <w:pPr>
        <w:ind w:left="5018" w:hanging="480"/>
      </w:pPr>
    </w:lvl>
  </w:abstractNum>
  <w:abstractNum w:abstractNumId="5" w15:restartNumberingAfterBreak="0">
    <w:nsid w:val="56B65B9A"/>
    <w:multiLevelType w:val="hybridMultilevel"/>
    <w:tmpl w:val="735E4122"/>
    <w:lvl w:ilvl="0" w:tplc="DA1CDD26">
      <w:start w:val="2"/>
      <w:numFmt w:val="bullet"/>
      <w:lvlText w:val="□"/>
      <w:lvlJc w:val="left"/>
      <w:pPr>
        <w:ind w:left="360" w:hanging="360"/>
      </w:pPr>
      <w:rPr>
        <w:rFonts w:ascii="細明體" w:eastAsia="細明體" w:hAnsi="細明體" w:cs="ARHeiB5-Medium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AAE2C96"/>
    <w:multiLevelType w:val="hybridMultilevel"/>
    <w:tmpl w:val="011CC66C"/>
    <w:lvl w:ilvl="0" w:tplc="B4F4AD0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6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Tc2MDExMbMwMTNQ0lEKTi0uzszPAykwrAUADg5RuywAAAA="/>
  </w:docVars>
  <w:rsids>
    <w:rsidRoot w:val="004867CD"/>
    <w:rsid w:val="00001B4F"/>
    <w:rsid w:val="00005B68"/>
    <w:rsid w:val="0001300B"/>
    <w:rsid w:val="00021CA7"/>
    <w:rsid w:val="00026A29"/>
    <w:rsid w:val="00035E06"/>
    <w:rsid w:val="0004267D"/>
    <w:rsid w:val="000451E2"/>
    <w:rsid w:val="000518D8"/>
    <w:rsid w:val="000536B1"/>
    <w:rsid w:val="000641D9"/>
    <w:rsid w:val="00071B2E"/>
    <w:rsid w:val="000776E1"/>
    <w:rsid w:val="00091986"/>
    <w:rsid w:val="000931D6"/>
    <w:rsid w:val="000941AD"/>
    <w:rsid w:val="000945FD"/>
    <w:rsid w:val="000A2C9C"/>
    <w:rsid w:val="000B0A97"/>
    <w:rsid w:val="000B2D72"/>
    <w:rsid w:val="000B4F17"/>
    <w:rsid w:val="000B7D46"/>
    <w:rsid w:val="000B7D6B"/>
    <w:rsid w:val="000C1BAC"/>
    <w:rsid w:val="000C3C2B"/>
    <w:rsid w:val="000C49DB"/>
    <w:rsid w:val="000D7687"/>
    <w:rsid w:val="000E4E12"/>
    <w:rsid w:val="000F07BC"/>
    <w:rsid w:val="000F7A4C"/>
    <w:rsid w:val="00105058"/>
    <w:rsid w:val="00105141"/>
    <w:rsid w:val="0011183E"/>
    <w:rsid w:val="00112F2B"/>
    <w:rsid w:val="001141A7"/>
    <w:rsid w:val="00116D54"/>
    <w:rsid w:val="00122FE3"/>
    <w:rsid w:val="00142769"/>
    <w:rsid w:val="00146FCA"/>
    <w:rsid w:val="00161AAE"/>
    <w:rsid w:val="00163AE5"/>
    <w:rsid w:val="001678B6"/>
    <w:rsid w:val="0018186B"/>
    <w:rsid w:val="00186C2C"/>
    <w:rsid w:val="00197184"/>
    <w:rsid w:val="001A0ED9"/>
    <w:rsid w:val="001A1266"/>
    <w:rsid w:val="001A169C"/>
    <w:rsid w:val="001B5F5D"/>
    <w:rsid w:val="001C4DE7"/>
    <w:rsid w:val="001C712A"/>
    <w:rsid w:val="001D5BEB"/>
    <w:rsid w:val="001F01B6"/>
    <w:rsid w:val="001F2AE9"/>
    <w:rsid w:val="00203E67"/>
    <w:rsid w:val="002155A6"/>
    <w:rsid w:val="00237806"/>
    <w:rsid w:val="00251B06"/>
    <w:rsid w:val="00257E0C"/>
    <w:rsid w:val="0026389C"/>
    <w:rsid w:val="0027091E"/>
    <w:rsid w:val="00281E06"/>
    <w:rsid w:val="00282C92"/>
    <w:rsid w:val="002A0F75"/>
    <w:rsid w:val="002A4D1C"/>
    <w:rsid w:val="002A676B"/>
    <w:rsid w:val="002A7373"/>
    <w:rsid w:val="002B2FA6"/>
    <w:rsid w:val="002B5FAB"/>
    <w:rsid w:val="002B6EA0"/>
    <w:rsid w:val="002C4F7B"/>
    <w:rsid w:val="002E1851"/>
    <w:rsid w:val="002E1EBC"/>
    <w:rsid w:val="002E57E5"/>
    <w:rsid w:val="002E6028"/>
    <w:rsid w:val="002F1818"/>
    <w:rsid w:val="002F61CC"/>
    <w:rsid w:val="003017E3"/>
    <w:rsid w:val="00316388"/>
    <w:rsid w:val="003248A4"/>
    <w:rsid w:val="00324E60"/>
    <w:rsid w:val="003344F9"/>
    <w:rsid w:val="00356383"/>
    <w:rsid w:val="00373962"/>
    <w:rsid w:val="0037792C"/>
    <w:rsid w:val="00380B34"/>
    <w:rsid w:val="00390E19"/>
    <w:rsid w:val="0039107C"/>
    <w:rsid w:val="0039239E"/>
    <w:rsid w:val="0039787D"/>
    <w:rsid w:val="00397B80"/>
    <w:rsid w:val="003C3131"/>
    <w:rsid w:val="003C3AB6"/>
    <w:rsid w:val="003C49AC"/>
    <w:rsid w:val="003D391E"/>
    <w:rsid w:val="003D4431"/>
    <w:rsid w:val="003E4CFB"/>
    <w:rsid w:val="003F390D"/>
    <w:rsid w:val="003F3E15"/>
    <w:rsid w:val="0044069C"/>
    <w:rsid w:val="00452A2C"/>
    <w:rsid w:val="0046439D"/>
    <w:rsid w:val="00464D3E"/>
    <w:rsid w:val="00473299"/>
    <w:rsid w:val="00477EA8"/>
    <w:rsid w:val="004827D4"/>
    <w:rsid w:val="004851C8"/>
    <w:rsid w:val="004867CD"/>
    <w:rsid w:val="00491C22"/>
    <w:rsid w:val="004930D1"/>
    <w:rsid w:val="004B30B5"/>
    <w:rsid w:val="004B4CEA"/>
    <w:rsid w:val="004B6186"/>
    <w:rsid w:val="004C1D0E"/>
    <w:rsid w:val="004D2589"/>
    <w:rsid w:val="004F6CF7"/>
    <w:rsid w:val="004F7BDF"/>
    <w:rsid w:val="00501EC1"/>
    <w:rsid w:val="00532656"/>
    <w:rsid w:val="005415C1"/>
    <w:rsid w:val="005536B7"/>
    <w:rsid w:val="005658FA"/>
    <w:rsid w:val="00566B7C"/>
    <w:rsid w:val="0056737D"/>
    <w:rsid w:val="00571BAB"/>
    <w:rsid w:val="00577F19"/>
    <w:rsid w:val="00581CEE"/>
    <w:rsid w:val="005A0B58"/>
    <w:rsid w:val="005A5E8B"/>
    <w:rsid w:val="005B3EBC"/>
    <w:rsid w:val="005B4730"/>
    <w:rsid w:val="005B4F03"/>
    <w:rsid w:val="005B52A0"/>
    <w:rsid w:val="005C4F5B"/>
    <w:rsid w:val="005C5671"/>
    <w:rsid w:val="005D2E9B"/>
    <w:rsid w:val="005D4D78"/>
    <w:rsid w:val="005D6FAB"/>
    <w:rsid w:val="005F40EC"/>
    <w:rsid w:val="005F6A32"/>
    <w:rsid w:val="005F79F5"/>
    <w:rsid w:val="0060653D"/>
    <w:rsid w:val="006126A3"/>
    <w:rsid w:val="00620D3F"/>
    <w:rsid w:val="00625CF0"/>
    <w:rsid w:val="00641CDB"/>
    <w:rsid w:val="0064406F"/>
    <w:rsid w:val="00644F01"/>
    <w:rsid w:val="00645140"/>
    <w:rsid w:val="00670233"/>
    <w:rsid w:val="00674AD1"/>
    <w:rsid w:val="00686A44"/>
    <w:rsid w:val="006978C5"/>
    <w:rsid w:val="006A24FB"/>
    <w:rsid w:val="006A4563"/>
    <w:rsid w:val="006A7E38"/>
    <w:rsid w:val="006B2979"/>
    <w:rsid w:val="006C6163"/>
    <w:rsid w:val="006E2EB5"/>
    <w:rsid w:val="00700397"/>
    <w:rsid w:val="00701F30"/>
    <w:rsid w:val="007073D7"/>
    <w:rsid w:val="0070784F"/>
    <w:rsid w:val="00711AE9"/>
    <w:rsid w:val="0071260B"/>
    <w:rsid w:val="007127AF"/>
    <w:rsid w:val="007144A7"/>
    <w:rsid w:val="00724A61"/>
    <w:rsid w:val="00727061"/>
    <w:rsid w:val="0074403E"/>
    <w:rsid w:val="00746053"/>
    <w:rsid w:val="007470A5"/>
    <w:rsid w:val="00757DB3"/>
    <w:rsid w:val="00760F00"/>
    <w:rsid w:val="00767B06"/>
    <w:rsid w:val="00772BCF"/>
    <w:rsid w:val="00781D1A"/>
    <w:rsid w:val="00787A35"/>
    <w:rsid w:val="00791115"/>
    <w:rsid w:val="007A7339"/>
    <w:rsid w:val="007B77A2"/>
    <w:rsid w:val="007C2CED"/>
    <w:rsid w:val="007C4289"/>
    <w:rsid w:val="007C57DD"/>
    <w:rsid w:val="007C6DC0"/>
    <w:rsid w:val="007D3AF6"/>
    <w:rsid w:val="007D4551"/>
    <w:rsid w:val="007E412D"/>
    <w:rsid w:val="007F027B"/>
    <w:rsid w:val="007F2223"/>
    <w:rsid w:val="00801932"/>
    <w:rsid w:val="008022AF"/>
    <w:rsid w:val="00812EA2"/>
    <w:rsid w:val="008267DF"/>
    <w:rsid w:val="00827B03"/>
    <w:rsid w:val="00831FBD"/>
    <w:rsid w:val="008327E9"/>
    <w:rsid w:val="00846E35"/>
    <w:rsid w:val="00860DCD"/>
    <w:rsid w:val="00871AA6"/>
    <w:rsid w:val="00872B4F"/>
    <w:rsid w:val="00874C3E"/>
    <w:rsid w:val="00880C74"/>
    <w:rsid w:val="008821BA"/>
    <w:rsid w:val="008853ED"/>
    <w:rsid w:val="0089464F"/>
    <w:rsid w:val="00894EFD"/>
    <w:rsid w:val="008A3D3A"/>
    <w:rsid w:val="008A3E0F"/>
    <w:rsid w:val="008A4017"/>
    <w:rsid w:val="008B3DF7"/>
    <w:rsid w:val="008C59CD"/>
    <w:rsid w:val="008D612F"/>
    <w:rsid w:val="008E7BB1"/>
    <w:rsid w:val="008F4D10"/>
    <w:rsid w:val="00914EAA"/>
    <w:rsid w:val="00915F73"/>
    <w:rsid w:val="00916834"/>
    <w:rsid w:val="0091722E"/>
    <w:rsid w:val="00920020"/>
    <w:rsid w:val="00932DD5"/>
    <w:rsid w:val="00944B71"/>
    <w:rsid w:val="00961867"/>
    <w:rsid w:val="00973EAC"/>
    <w:rsid w:val="00974093"/>
    <w:rsid w:val="00977C97"/>
    <w:rsid w:val="00984367"/>
    <w:rsid w:val="009A0852"/>
    <w:rsid w:val="009A7A64"/>
    <w:rsid w:val="009B08EE"/>
    <w:rsid w:val="009B13C3"/>
    <w:rsid w:val="009B4634"/>
    <w:rsid w:val="009C03CD"/>
    <w:rsid w:val="009C0777"/>
    <w:rsid w:val="009C2115"/>
    <w:rsid w:val="009C26C6"/>
    <w:rsid w:val="009C26FA"/>
    <w:rsid w:val="009C3433"/>
    <w:rsid w:val="009C591C"/>
    <w:rsid w:val="009D6F0C"/>
    <w:rsid w:val="009E2D03"/>
    <w:rsid w:val="009E42D0"/>
    <w:rsid w:val="00A023CC"/>
    <w:rsid w:val="00A21676"/>
    <w:rsid w:val="00A33A8F"/>
    <w:rsid w:val="00A36C50"/>
    <w:rsid w:val="00A452CF"/>
    <w:rsid w:val="00A46742"/>
    <w:rsid w:val="00A547DB"/>
    <w:rsid w:val="00A62571"/>
    <w:rsid w:val="00A63394"/>
    <w:rsid w:val="00A648EE"/>
    <w:rsid w:val="00A71237"/>
    <w:rsid w:val="00A81CA5"/>
    <w:rsid w:val="00A87DAF"/>
    <w:rsid w:val="00A94E78"/>
    <w:rsid w:val="00A9739B"/>
    <w:rsid w:val="00AA413A"/>
    <w:rsid w:val="00AB0763"/>
    <w:rsid w:val="00AC7929"/>
    <w:rsid w:val="00AD544C"/>
    <w:rsid w:val="00AD657A"/>
    <w:rsid w:val="00AE2947"/>
    <w:rsid w:val="00AE4BBE"/>
    <w:rsid w:val="00AE5720"/>
    <w:rsid w:val="00AF167D"/>
    <w:rsid w:val="00AF70B4"/>
    <w:rsid w:val="00B137AB"/>
    <w:rsid w:val="00B222FA"/>
    <w:rsid w:val="00B22929"/>
    <w:rsid w:val="00B368F7"/>
    <w:rsid w:val="00B4201E"/>
    <w:rsid w:val="00B4289D"/>
    <w:rsid w:val="00B4584C"/>
    <w:rsid w:val="00B47EEE"/>
    <w:rsid w:val="00B62DD9"/>
    <w:rsid w:val="00B71816"/>
    <w:rsid w:val="00B7598E"/>
    <w:rsid w:val="00B77011"/>
    <w:rsid w:val="00B83D7B"/>
    <w:rsid w:val="00B86854"/>
    <w:rsid w:val="00B93132"/>
    <w:rsid w:val="00B942CE"/>
    <w:rsid w:val="00B96442"/>
    <w:rsid w:val="00BA10A2"/>
    <w:rsid w:val="00BA1613"/>
    <w:rsid w:val="00BA3C89"/>
    <w:rsid w:val="00BB002D"/>
    <w:rsid w:val="00BB0A5F"/>
    <w:rsid w:val="00BC0DD0"/>
    <w:rsid w:val="00BC69A9"/>
    <w:rsid w:val="00BC6A25"/>
    <w:rsid w:val="00BD0B3C"/>
    <w:rsid w:val="00BD4326"/>
    <w:rsid w:val="00BD781A"/>
    <w:rsid w:val="00BE17D9"/>
    <w:rsid w:val="00BF151C"/>
    <w:rsid w:val="00BF693A"/>
    <w:rsid w:val="00C1058F"/>
    <w:rsid w:val="00C4002C"/>
    <w:rsid w:val="00C415D3"/>
    <w:rsid w:val="00C4190D"/>
    <w:rsid w:val="00C52571"/>
    <w:rsid w:val="00C541FA"/>
    <w:rsid w:val="00C56025"/>
    <w:rsid w:val="00C56905"/>
    <w:rsid w:val="00C57CF3"/>
    <w:rsid w:val="00C6201B"/>
    <w:rsid w:val="00C63615"/>
    <w:rsid w:val="00C651C2"/>
    <w:rsid w:val="00C76676"/>
    <w:rsid w:val="00C769E3"/>
    <w:rsid w:val="00C80B72"/>
    <w:rsid w:val="00C85F94"/>
    <w:rsid w:val="00C960FA"/>
    <w:rsid w:val="00CA5674"/>
    <w:rsid w:val="00CC02B1"/>
    <w:rsid w:val="00CC0F4B"/>
    <w:rsid w:val="00CC21F8"/>
    <w:rsid w:val="00CC2F5D"/>
    <w:rsid w:val="00CC359A"/>
    <w:rsid w:val="00CC3D28"/>
    <w:rsid w:val="00CC3E41"/>
    <w:rsid w:val="00CC4B5A"/>
    <w:rsid w:val="00CE5CD3"/>
    <w:rsid w:val="00D066B3"/>
    <w:rsid w:val="00D12038"/>
    <w:rsid w:val="00D144DF"/>
    <w:rsid w:val="00D1494E"/>
    <w:rsid w:val="00D20815"/>
    <w:rsid w:val="00D262E4"/>
    <w:rsid w:val="00D27C79"/>
    <w:rsid w:val="00D36D43"/>
    <w:rsid w:val="00D37986"/>
    <w:rsid w:val="00D44407"/>
    <w:rsid w:val="00D4524B"/>
    <w:rsid w:val="00D65E02"/>
    <w:rsid w:val="00D67B50"/>
    <w:rsid w:val="00D728A0"/>
    <w:rsid w:val="00D865D9"/>
    <w:rsid w:val="00D933AC"/>
    <w:rsid w:val="00D942C7"/>
    <w:rsid w:val="00DA6873"/>
    <w:rsid w:val="00DA6E65"/>
    <w:rsid w:val="00DB0C9A"/>
    <w:rsid w:val="00DD158E"/>
    <w:rsid w:val="00DD673A"/>
    <w:rsid w:val="00DE451D"/>
    <w:rsid w:val="00DF077F"/>
    <w:rsid w:val="00DF1D52"/>
    <w:rsid w:val="00E063C5"/>
    <w:rsid w:val="00E168B2"/>
    <w:rsid w:val="00E175F7"/>
    <w:rsid w:val="00E25CA5"/>
    <w:rsid w:val="00E26931"/>
    <w:rsid w:val="00E30D2B"/>
    <w:rsid w:val="00E406C1"/>
    <w:rsid w:val="00E42173"/>
    <w:rsid w:val="00E42455"/>
    <w:rsid w:val="00E62D95"/>
    <w:rsid w:val="00E637ED"/>
    <w:rsid w:val="00E70076"/>
    <w:rsid w:val="00E7635F"/>
    <w:rsid w:val="00E80FDF"/>
    <w:rsid w:val="00E834F3"/>
    <w:rsid w:val="00E847BB"/>
    <w:rsid w:val="00E84ECC"/>
    <w:rsid w:val="00E90057"/>
    <w:rsid w:val="00E932D4"/>
    <w:rsid w:val="00EA27F5"/>
    <w:rsid w:val="00EA7A5C"/>
    <w:rsid w:val="00EB276B"/>
    <w:rsid w:val="00EB2C47"/>
    <w:rsid w:val="00EB6085"/>
    <w:rsid w:val="00EC4FBB"/>
    <w:rsid w:val="00EC58F6"/>
    <w:rsid w:val="00ED06F3"/>
    <w:rsid w:val="00ED67E5"/>
    <w:rsid w:val="00EF63CF"/>
    <w:rsid w:val="00F30708"/>
    <w:rsid w:val="00F3078E"/>
    <w:rsid w:val="00F35A6B"/>
    <w:rsid w:val="00F40408"/>
    <w:rsid w:val="00F509A2"/>
    <w:rsid w:val="00F54C3E"/>
    <w:rsid w:val="00F55DEF"/>
    <w:rsid w:val="00F5631F"/>
    <w:rsid w:val="00F64202"/>
    <w:rsid w:val="00F72842"/>
    <w:rsid w:val="00F87A9C"/>
    <w:rsid w:val="00F9319E"/>
    <w:rsid w:val="00F960C4"/>
    <w:rsid w:val="00F96AC8"/>
    <w:rsid w:val="00F975D3"/>
    <w:rsid w:val="00FA310E"/>
    <w:rsid w:val="00FC0ADD"/>
    <w:rsid w:val="00FC41C5"/>
    <w:rsid w:val="00FD40AC"/>
    <w:rsid w:val="00FD5719"/>
    <w:rsid w:val="00FF2D9F"/>
    <w:rsid w:val="00FF7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A02C58E-8301-4710-857A-9A8C69A0D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1D1A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867CD"/>
    <w:rPr>
      <w:color w:val="0000FF"/>
      <w:u w:val="single"/>
    </w:rPr>
  </w:style>
  <w:style w:type="table" w:styleId="a4">
    <w:name w:val="Table Grid"/>
    <w:basedOn w:val="a1"/>
    <w:rsid w:val="0014276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rsid w:val="00FC0A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rsid w:val="00FC0ADD"/>
    <w:rPr>
      <w:kern w:val="2"/>
    </w:rPr>
  </w:style>
  <w:style w:type="paragraph" w:styleId="a7">
    <w:name w:val="footer"/>
    <w:basedOn w:val="a"/>
    <w:link w:val="a8"/>
    <w:rsid w:val="00FC0A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rsid w:val="00FC0ADD"/>
    <w:rPr>
      <w:kern w:val="2"/>
    </w:rPr>
  </w:style>
  <w:style w:type="paragraph" w:styleId="a9">
    <w:name w:val="Balloon Text"/>
    <w:basedOn w:val="a"/>
    <w:link w:val="aa"/>
    <w:rsid w:val="008C59CD"/>
    <w:rPr>
      <w:rFonts w:ascii="Cambria" w:hAnsi="Cambria"/>
      <w:sz w:val="18"/>
      <w:szCs w:val="18"/>
    </w:rPr>
  </w:style>
  <w:style w:type="character" w:customStyle="1" w:styleId="aa">
    <w:name w:val="註解方塊文字 字元"/>
    <w:link w:val="a9"/>
    <w:rsid w:val="008C59CD"/>
    <w:rPr>
      <w:rFonts w:ascii="Cambria" w:eastAsia="新細明體" w:hAnsi="Cambria" w:cs="Times New Roman"/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105058"/>
    <w:pPr>
      <w:ind w:leftChars="200" w:left="480"/>
    </w:pPr>
  </w:style>
  <w:style w:type="character" w:styleId="ac">
    <w:name w:val="FollowedHyperlink"/>
    <w:basedOn w:val="a0"/>
    <w:rsid w:val="00DF1D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6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y.ceramics.ntpc.gov.tw/zh-tw/Competition/L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ntpc60508@ntpc.gov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5688B1-8F8B-4340-9EBE-AFD7D6E30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7</Words>
  <Characters>3179</Characters>
  <Application>Microsoft Office Word</Application>
  <DocSecurity>0</DocSecurity>
  <Lines>26</Lines>
  <Paragraphs>7</Paragraphs>
  <ScaleCrop>false</ScaleCrop>
  <Company>tpc</Company>
  <LinksUpToDate>false</LinksUpToDate>
  <CharactersWithSpaces>3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鴻兔大展-2011生肖陶藝競賽展</dc:title>
  <dc:creator>user</dc:creator>
  <cp:lastModifiedBy>user</cp:lastModifiedBy>
  <cp:revision>2</cp:revision>
  <cp:lastPrinted>2019-06-19T01:33:00Z</cp:lastPrinted>
  <dcterms:created xsi:type="dcterms:W3CDTF">2019-09-19T06:15:00Z</dcterms:created>
  <dcterms:modified xsi:type="dcterms:W3CDTF">2019-09-19T06:15:00Z</dcterms:modified>
</cp:coreProperties>
</file>